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861C53" w14:textId="77777777" w:rsidR="000554A8" w:rsidRDefault="000554A8" w:rsidP="000554A8"/>
    <w:p w14:paraId="77F9582B" w14:textId="77777777" w:rsidR="000554A8" w:rsidRDefault="000554A8" w:rsidP="000554A8"/>
    <w:p w14:paraId="5546CB6F" w14:textId="77777777" w:rsidR="0005057E" w:rsidRDefault="0005057E" w:rsidP="0005057E">
      <w:pPr>
        <w:spacing w:before="20" w:after="20"/>
        <w:rPr>
          <w:b/>
          <w:sz w:val="20"/>
          <w:szCs w:val="20"/>
        </w:rPr>
      </w:pPr>
    </w:p>
    <w:p w14:paraId="17F75744" w14:textId="77777777" w:rsidR="0005057E" w:rsidRDefault="0005057E" w:rsidP="0005057E">
      <w:pPr>
        <w:pStyle w:val="BodyText"/>
        <w:widowControl w:val="0"/>
        <w:spacing w:after="0"/>
        <w:ind w:left="786"/>
      </w:pPr>
    </w:p>
    <w:p w14:paraId="06DB7B70" w14:textId="77777777" w:rsidR="0005057E" w:rsidRDefault="0005057E" w:rsidP="0005057E">
      <w:pPr>
        <w:spacing w:before="20" w:after="20"/>
        <w:ind w:left="720"/>
        <w:rPr>
          <w:b/>
        </w:rPr>
      </w:pPr>
    </w:p>
    <w:p w14:paraId="2D1B1FDA" w14:textId="47F8272F" w:rsidR="0005057E" w:rsidRDefault="0005057E" w:rsidP="0005057E">
      <w:pPr>
        <w:jc w:val="center"/>
      </w:pPr>
    </w:p>
    <w:p w14:paraId="69B4D3E6" w14:textId="77777777" w:rsidR="000554A8" w:rsidRPr="0005057E" w:rsidRDefault="000554A8" w:rsidP="000554A8">
      <w:pPr>
        <w:spacing w:before="20" w:after="20"/>
        <w:ind w:left="720"/>
        <w:rPr>
          <w:b/>
          <w:sz w:val="20"/>
          <w:szCs w:val="20"/>
        </w:rPr>
      </w:pPr>
    </w:p>
    <w:tbl>
      <w:tblPr>
        <w:tblW w:w="24523" w:type="dxa"/>
        <w:tblInd w:w="-2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2"/>
        <w:gridCol w:w="1663"/>
        <w:gridCol w:w="558"/>
        <w:gridCol w:w="937"/>
        <w:gridCol w:w="75"/>
        <w:gridCol w:w="373"/>
        <w:gridCol w:w="36"/>
        <w:gridCol w:w="284"/>
        <w:gridCol w:w="438"/>
        <w:gridCol w:w="321"/>
        <w:gridCol w:w="519"/>
        <w:gridCol w:w="320"/>
        <w:gridCol w:w="1097"/>
        <w:gridCol w:w="421"/>
        <w:gridCol w:w="289"/>
        <w:gridCol w:w="160"/>
        <w:gridCol w:w="567"/>
        <w:gridCol w:w="567"/>
        <w:gridCol w:w="567"/>
        <w:gridCol w:w="122"/>
        <w:gridCol w:w="11"/>
        <w:gridCol w:w="434"/>
        <w:gridCol w:w="561"/>
        <w:gridCol w:w="6"/>
        <w:gridCol w:w="556"/>
        <w:gridCol w:w="11"/>
        <w:gridCol w:w="3402"/>
        <w:gridCol w:w="3402"/>
        <w:gridCol w:w="3402"/>
        <w:gridCol w:w="3402"/>
      </w:tblGrid>
      <w:tr w:rsidR="00A80B6F" w:rsidRPr="00A04CA2" w14:paraId="6CE46C28" w14:textId="77777777" w:rsidTr="00082E6E">
        <w:trPr>
          <w:gridBefore w:val="1"/>
          <w:gridAfter w:val="5"/>
          <w:wBefore w:w="22" w:type="dxa"/>
          <w:wAfter w:w="13619" w:type="dxa"/>
          <w:trHeight w:val="753"/>
        </w:trPr>
        <w:tc>
          <w:tcPr>
            <w:tcW w:w="3606" w:type="dxa"/>
            <w:gridSpan w:val="5"/>
            <w:shd w:val="clear" w:color="auto" w:fill="auto"/>
          </w:tcPr>
          <w:p w14:paraId="514F0E77" w14:textId="7B419076" w:rsidR="00A80B6F" w:rsidRPr="00A04CA2" w:rsidRDefault="004A5A86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1D4FE7D8" wp14:editId="1D7E0F61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76" w:type="dxa"/>
            <w:gridSpan w:val="19"/>
            <w:shd w:val="clear" w:color="auto" w:fill="auto"/>
          </w:tcPr>
          <w:p w14:paraId="29189AE7" w14:textId="77777777" w:rsidR="00A80B6F" w:rsidRPr="00A04CA2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7DC49C4E" w:rsidR="00A80B6F" w:rsidRPr="00A04CA2" w:rsidRDefault="002472AF" w:rsidP="00AA1198">
            <w:pPr>
              <w:spacing w:before="20" w:after="20"/>
              <w:ind w:left="-2184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A04CA2" w14:paraId="424390E1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0882" w:type="dxa"/>
            <w:gridSpan w:val="24"/>
            <w:shd w:val="clear" w:color="auto" w:fill="D9D9D9" w:themeFill="background1" w:themeFillShade="D9"/>
          </w:tcPr>
          <w:p w14:paraId="1964920C" w14:textId="79DB3B35" w:rsidR="000C5DA1" w:rsidRPr="00A04CA2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A04CA2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01D15" w:rsidRPr="00A04CA2" w14:paraId="55CF3992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shd w:val="clear" w:color="auto" w:fill="auto"/>
          </w:tcPr>
          <w:p w14:paraId="75A7E05B" w14:textId="28CF5E21" w:rsidR="00C01D15" w:rsidRPr="00A04CA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9219" w:type="dxa"/>
            <w:gridSpan w:val="23"/>
            <w:shd w:val="clear" w:color="auto" w:fill="auto"/>
          </w:tcPr>
          <w:p w14:paraId="4456ED02" w14:textId="5D239BB5" w:rsidR="00C01D15" w:rsidRPr="000A6F17" w:rsidRDefault="003B2286" w:rsidP="00757284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Tourism</w:t>
            </w:r>
            <w:r w:rsidR="000A6F17">
              <w:rPr>
                <w:i/>
                <w:color w:val="262626" w:themeColor="text1" w:themeTint="D9"/>
                <w:sz w:val="20"/>
                <w:szCs w:val="20"/>
              </w:rPr>
              <w:t xml:space="preserve"> Faculty</w:t>
            </w:r>
          </w:p>
        </w:tc>
      </w:tr>
      <w:tr w:rsidR="00C01D15" w:rsidRPr="00A04CA2" w14:paraId="7EEE3ECB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shd w:val="clear" w:color="auto" w:fill="auto"/>
          </w:tcPr>
          <w:p w14:paraId="6514D958" w14:textId="6435A00F" w:rsidR="00C01D15" w:rsidRPr="00A04CA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9219" w:type="dxa"/>
            <w:gridSpan w:val="23"/>
            <w:shd w:val="clear" w:color="auto" w:fill="auto"/>
          </w:tcPr>
          <w:p w14:paraId="6BE302C5" w14:textId="68DAADD6" w:rsidR="00C01D15" w:rsidRPr="000A6F17" w:rsidRDefault="00585CCF" w:rsidP="00607CE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Gastronomy</w:t>
            </w:r>
            <w:r w:rsidR="000A6F17" w:rsidRPr="000A6F17">
              <w:rPr>
                <w:i/>
                <w:color w:val="262626" w:themeColor="text1" w:themeTint="D9"/>
                <w:sz w:val="20"/>
                <w:szCs w:val="20"/>
              </w:rPr>
              <w:t xml:space="preserve"> and Culinary Arts</w:t>
            </w:r>
          </w:p>
        </w:tc>
      </w:tr>
      <w:tr w:rsidR="00C01D15" w:rsidRPr="00A04CA2" w14:paraId="51773D8E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  <w:trHeight w:val="114"/>
        </w:trPr>
        <w:tc>
          <w:tcPr>
            <w:tcW w:w="1663" w:type="dxa"/>
            <w:vMerge w:val="restart"/>
            <w:shd w:val="clear" w:color="auto" w:fill="auto"/>
          </w:tcPr>
          <w:p w14:paraId="09E079B3" w14:textId="1C2447AC" w:rsidR="00C01D15" w:rsidRPr="00A04CA2" w:rsidRDefault="00C01D15" w:rsidP="00A810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668" w:type="dxa"/>
            <w:gridSpan w:val="13"/>
            <w:shd w:val="clear" w:color="auto" w:fill="auto"/>
          </w:tcPr>
          <w:p w14:paraId="03A96B79" w14:textId="7C893B6E" w:rsidR="00C01D15" w:rsidRPr="000A6F17" w:rsidRDefault="000A6F17" w:rsidP="00597FE2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  <w:tc>
          <w:tcPr>
            <w:tcW w:w="3551" w:type="dxa"/>
            <w:gridSpan w:val="10"/>
            <w:shd w:val="clear" w:color="auto" w:fill="auto"/>
          </w:tcPr>
          <w:p w14:paraId="158CB137" w14:textId="67AFE2EB" w:rsidR="00C01D15" w:rsidRPr="000A6F17" w:rsidRDefault="003B2286" w:rsidP="003258F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Must</w:t>
            </w:r>
          </w:p>
        </w:tc>
      </w:tr>
      <w:tr w:rsidR="00C01D15" w:rsidRPr="00A04CA2" w14:paraId="4E6546CA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  <w:trHeight w:val="112"/>
        </w:trPr>
        <w:tc>
          <w:tcPr>
            <w:tcW w:w="1663" w:type="dxa"/>
            <w:vMerge/>
            <w:shd w:val="clear" w:color="auto" w:fill="auto"/>
          </w:tcPr>
          <w:p w14:paraId="668161BA" w14:textId="77777777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68" w:type="dxa"/>
            <w:gridSpan w:val="13"/>
            <w:shd w:val="clear" w:color="auto" w:fill="auto"/>
          </w:tcPr>
          <w:p w14:paraId="0C8F010D" w14:textId="432E86CC" w:rsidR="00C01D15" w:rsidRPr="000A6F17" w:rsidRDefault="00C01D15" w:rsidP="00597FE2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551" w:type="dxa"/>
            <w:gridSpan w:val="10"/>
            <w:shd w:val="clear" w:color="auto" w:fill="auto"/>
          </w:tcPr>
          <w:p w14:paraId="65281973" w14:textId="421EA790" w:rsidR="00C01D15" w:rsidRPr="000A6F17" w:rsidRDefault="00C01D15" w:rsidP="00F57802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01D15" w:rsidRPr="00A04CA2" w14:paraId="040DFE70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  <w:trHeight w:val="112"/>
        </w:trPr>
        <w:tc>
          <w:tcPr>
            <w:tcW w:w="1663" w:type="dxa"/>
            <w:vMerge/>
            <w:shd w:val="clear" w:color="auto" w:fill="auto"/>
          </w:tcPr>
          <w:p w14:paraId="1E599072" w14:textId="77777777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68" w:type="dxa"/>
            <w:gridSpan w:val="13"/>
            <w:shd w:val="clear" w:color="auto" w:fill="auto"/>
          </w:tcPr>
          <w:p w14:paraId="6D072FD1" w14:textId="14BA17FA" w:rsidR="00C01D15" w:rsidRPr="000A6F17" w:rsidRDefault="00C01D15" w:rsidP="00597FE2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551" w:type="dxa"/>
            <w:gridSpan w:val="10"/>
            <w:shd w:val="clear" w:color="auto" w:fill="auto"/>
          </w:tcPr>
          <w:p w14:paraId="47C24CED" w14:textId="2F0D0656" w:rsidR="00C01D15" w:rsidRPr="000A6F17" w:rsidRDefault="00C01D15" w:rsidP="00F57802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01D15" w:rsidRPr="00A04CA2" w14:paraId="7EE3457A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shd w:val="clear" w:color="auto" w:fill="auto"/>
          </w:tcPr>
          <w:p w14:paraId="2AF04695" w14:textId="7B7D651D" w:rsidR="00C01D15" w:rsidRPr="00A04CA2" w:rsidRDefault="00C01D1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9219" w:type="dxa"/>
            <w:gridSpan w:val="23"/>
            <w:shd w:val="clear" w:color="auto" w:fill="auto"/>
          </w:tcPr>
          <w:p w14:paraId="5ED079F3" w14:textId="0433400B" w:rsidR="00C01D15" w:rsidRPr="000A6F17" w:rsidRDefault="006B06A4" w:rsidP="00515BA4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GAST</w:t>
            </w:r>
            <w:r w:rsidR="00585CCF" w:rsidRPr="000A6F17">
              <w:rPr>
                <w:i/>
                <w:color w:val="262626" w:themeColor="text1" w:themeTint="D9"/>
                <w:sz w:val="20"/>
                <w:szCs w:val="20"/>
              </w:rPr>
              <w:t xml:space="preserve"> 10</w:t>
            </w: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4</w:t>
            </w:r>
          </w:p>
        </w:tc>
      </w:tr>
      <w:tr w:rsidR="00C01D15" w:rsidRPr="00A04CA2" w14:paraId="71295A96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shd w:val="clear" w:color="auto" w:fill="auto"/>
          </w:tcPr>
          <w:p w14:paraId="6FED503B" w14:textId="05612B7F" w:rsidR="00C01D15" w:rsidRPr="00A04CA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9219" w:type="dxa"/>
            <w:gridSpan w:val="23"/>
            <w:shd w:val="clear" w:color="auto" w:fill="auto"/>
          </w:tcPr>
          <w:p w14:paraId="7E2BCB76" w14:textId="7B535377" w:rsidR="00C01D15" w:rsidRPr="000A6F17" w:rsidRDefault="006B06A4" w:rsidP="003258F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Food Science</w:t>
            </w:r>
          </w:p>
        </w:tc>
      </w:tr>
      <w:tr w:rsidR="00C01D15" w:rsidRPr="00A04CA2" w14:paraId="0F9846FF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shd w:val="clear" w:color="auto" w:fill="auto"/>
          </w:tcPr>
          <w:p w14:paraId="5A851BE9" w14:textId="521C0E29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9219" w:type="dxa"/>
            <w:gridSpan w:val="23"/>
            <w:shd w:val="clear" w:color="auto" w:fill="auto"/>
          </w:tcPr>
          <w:p w14:paraId="3F8C9761" w14:textId="16B9F1DB" w:rsidR="00C01D15" w:rsidRPr="000A6F17" w:rsidRDefault="003B2286" w:rsidP="00C41C1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C41C16" w:rsidRPr="00A04CA2" w14:paraId="7BADD72B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shd w:val="clear" w:color="auto" w:fill="auto"/>
          </w:tcPr>
          <w:p w14:paraId="2EBFBC48" w14:textId="57247B97" w:rsidR="00C41C16" w:rsidRPr="00A04CA2" w:rsidRDefault="00C41C16" w:rsidP="00570CA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9219" w:type="dxa"/>
            <w:gridSpan w:val="23"/>
            <w:shd w:val="clear" w:color="auto" w:fill="auto"/>
          </w:tcPr>
          <w:p w14:paraId="0CA6F265" w14:textId="2A5F6F37" w:rsidR="00C41C16" w:rsidRPr="001A3CF8" w:rsidRDefault="003B2286" w:rsidP="008308E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01D15" w:rsidRPr="00A04CA2" w14:paraId="39711478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shd w:val="clear" w:color="auto" w:fill="auto"/>
          </w:tcPr>
          <w:p w14:paraId="5DDD2603" w14:textId="31800336" w:rsidR="00C01D15" w:rsidRPr="00A04CA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9219" w:type="dxa"/>
            <w:gridSpan w:val="23"/>
            <w:shd w:val="clear" w:color="auto" w:fill="auto"/>
          </w:tcPr>
          <w:p w14:paraId="08081743" w14:textId="0072FEBA" w:rsidR="00C01D15" w:rsidRPr="000A6F17" w:rsidRDefault="003B2286" w:rsidP="000C5DA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5F5C86" w:rsidRPr="00A04CA2" w14:paraId="45D8E731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shd w:val="clear" w:color="auto" w:fill="auto"/>
          </w:tcPr>
          <w:p w14:paraId="56D28802" w14:textId="08D495C8" w:rsidR="005F5C86" w:rsidRPr="00A04CA2" w:rsidRDefault="005F5C8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79" w:type="dxa"/>
            <w:gridSpan w:val="5"/>
            <w:shd w:val="clear" w:color="auto" w:fill="auto"/>
          </w:tcPr>
          <w:p w14:paraId="65B8A797" w14:textId="53A51085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ecture:</w:t>
            </w:r>
            <w:r w:rsidR="00AE0359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r w:rsidR="00585CCF">
              <w:rPr>
                <w:b/>
                <w:color w:val="1F497D" w:themeColor="text2"/>
                <w:sz w:val="20"/>
                <w:szCs w:val="20"/>
              </w:rPr>
              <w:t>3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78023726" w14:textId="12A0E4E8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080AB135" w14:textId="417A4949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37" w:type="dxa"/>
            <w:gridSpan w:val="4"/>
            <w:shd w:val="clear" w:color="auto" w:fill="auto"/>
          </w:tcPr>
          <w:p w14:paraId="2D13D6FA" w14:textId="6301E3C4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 </w:t>
            </w:r>
          </w:p>
        </w:tc>
        <w:tc>
          <w:tcPr>
            <w:tcW w:w="1256" w:type="dxa"/>
            <w:gridSpan w:val="3"/>
            <w:shd w:val="clear" w:color="auto" w:fill="auto"/>
          </w:tcPr>
          <w:p w14:paraId="6D2AF063" w14:textId="046F492C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568" w:type="dxa"/>
            <w:gridSpan w:val="5"/>
            <w:shd w:val="clear" w:color="auto" w:fill="auto"/>
          </w:tcPr>
          <w:p w14:paraId="1D3CF03C" w14:textId="6C9D76EA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41C16" w:rsidRPr="00A04CA2" w14:paraId="5D66A0C9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shd w:val="clear" w:color="auto" w:fill="auto"/>
          </w:tcPr>
          <w:p w14:paraId="4847B65B" w14:textId="1BB93AD5" w:rsidR="00C41C16" w:rsidRPr="00A04CA2" w:rsidRDefault="00C41C16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 w:rsidR="005F5C86"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9219" w:type="dxa"/>
            <w:gridSpan w:val="23"/>
            <w:shd w:val="clear" w:color="auto" w:fill="auto"/>
          </w:tcPr>
          <w:p w14:paraId="022B97AE" w14:textId="2FC465D2" w:rsidR="00C41C16" w:rsidRPr="000A6F17" w:rsidRDefault="00C55321" w:rsidP="00086F6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5</w:t>
            </w:r>
          </w:p>
        </w:tc>
      </w:tr>
      <w:tr w:rsidR="00C41C16" w:rsidRPr="00A04CA2" w14:paraId="376E99E7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shd w:val="clear" w:color="auto" w:fill="auto"/>
          </w:tcPr>
          <w:p w14:paraId="4533302A" w14:textId="7D60D5F5" w:rsidR="00C41C16" w:rsidRPr="00A04CA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9219" w:type="dxa"/>
            <w:gridSpan w:val="23"/>
            <w:shd w:val="clear" w:color="auto" w:fill="auto"/>
          </w:tcPr>
          <w:p w14:paraId="57CB9060" w14:textId="1C3BE97E" w:rsidR="00C41C16" w:rsidRPr="000A6F17" w:rsidRDefault="003B2286" w:rsidP="00E7576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C41C16" w:rsidRPr="00A04CA2" w14:paraId="1C9116DD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  <w:trHeight w:val="323"/>
        </w:trPr>
        <w:tc>
          <w:tcPr>
            <w:tcW w:w="1663" w:type="dxa"/>
            <w:shd w:val="clear" w:color="auto" w:fill="auto"/>
          </w:tcPr>
          <w:p w14:paraId="29130365" w14:textId="3EA8B806" w:rsidR="00C41C16" w:rsidRPr="00A04CA2" w:rsidRDefault="00C41C16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</w:t>
            </w:r>
            <w:r w:rsidR="00086F6D" w:rsidRPr="00A04CA2">
              <w:rPr>
                <w:b/>
                <w:bCs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9219" w:type="dxa"/>
            <w:gridSpan w:val="23"/>
            <w:shd w:val="clear" w:color="auto" w:fill="auto"/>
          </w:tcPr>
          <w:p w14:paraId="5975F050" w14:textId="04C5D47C" w:rsidR="00C41C16" w:rsidRPr="00B46EC0" w:rsidRDefault="00B46EC0" w:rsidP="00952E1F">
            <w:pPr>
              <w:spacing w:before="20" w:after="20"/>
              <w:rPr>
                <w:i/>
                <w:color w:val="000000" w:themeColor="text1"/>
                <w:sz w:val="20"/>
                <w:szCs w:val="20"/>
              </w:rPr>
            </w:pPr>
            <w:r w:rsidRPr="00B46EC0">
              <w:rPr>
                <w:i/>
                <w:color w:val="000000" w:themeColor="text1"/>
                <w:sz w:val="20"/>
                <w:szCs w:val="20"/>
              </w:rPr>
              <w:t>na</w:t>
            </w:r>
          </w:p>
        </w:tc>
      </w:tr>
      <w:tr w:rsidR="00C41C16" w:rsidRPr="00A04CA2" w14:paraId="5DDF45B4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shd w:val="clear" w:color="auto" w:fill="auto"/>
          </w:tcPr>
          <w:p w14:paraId="48B513E2" w14:textId="022D9CE4" w:rsidR="00C41C16" w:rsidRPr="00A04CA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</w:t>
            </w:r>
            <w:r w:rsidR="00086F6D" w:rsidRPr="00A04CA2">
              <w:rPr>
                <w:b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9219" w:type="dxa"/>
            <w:gridSpan w:val="23"/>
            <w:shd w:val="clear" w:color="auto" w:fill="auto"/>
          </w:tcPr>
          <w:p w14:paraId="65C8A7EE" w14:textId="108FFEAD" w:rsidR="00C41C16" w:rsidRPr="00B46EC0" w:rsidRDefault="00B46EC0" w:rsidP="00695A45">
            <w:pPr>
              <w:spacing w:before="20" w:after="20"/>
              <w:rPr>
                <w:i/>
                <w:color w:val="000000" w:themeColor="text1"/>
                <w:sz w:val="20"/>
                <w:szCs w:val="20"/>
              </w:rPr>
            </w:pPr>
            <w:r w:rsidRPr="00B46EC0">
              <w:rPr>
                <w:i/>
                <w:color w:val="000000" w:themeColor="text1"/>
                <w:sz w:val="20"/>
                <w:szCs w:val="20"/>
              </w:rPr>
              <w:t>na</w:t>
            </w:r>
          </w:p>
        </w:tc>
      </w:tr>
      <w:tr w:rsidR="00695A45" w:rsidRPr="00A04CA2" w14:paraId="36520155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shd w:val="clear" w:color="auto" w:fill="auto"/>
          </w:tcPr>
          <w:p w14:paraId="41DEAF35" w14:textId="09BF35DD" w:rsidR="00695A45" w:rsidRPr="00A04CA2" w:rsidRDefault="00695A4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9219" w:type="dxa"/>
            <w:gridSpan w:val="23"/>
            <w:shd w:val="clear" w:color="auto" w:fill="auto"/>
          </w:tcPr>
          <w:p w14:paraId="16F45448" w14:textId="0869CDD1" w:rsidR="00695A45" w:rsidRPr="00B46EC0" w:rsidRDefault="00B46EC0" w:rsidP="00695A45">
            <w:pPr>
              <w:spacing w:before="20" w:after="20"/>
              <w:rPr>
                <w:i/>
                <w:color w:val="000000" w:themeColor="text1"/>
                <w:sz w:val="20"/>
                <w:szCs w:val="20"/>
              </w:rPr>
            </w:pPr>
            <w:r w:rsidRPr="00B46EC0">
              <w:rPr>
                <w:i/>
                <w:color w:val="000000" w:themeColor="text1"/>
                <w:sz w:val="20"/>
                <w:szCs w:val="20"/>
              </w:rPr>
              <w:t>na</w:t>
            </w:r>
          </w:p>
        </w:tc>
      </w:tr>
      <w:tr w:rsidR="00C41C16" w:rsidRPr="00A04CA2" w14:paraId="7B15FCBA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shd w:val="clear" w:color="auto" w:fill="auto"/>
          </w:tcPr>
          <w:p w14:paraId="5981E7FA" w14:textId="07A58704" w:rsidR="00C41C16" w:rsidRPr="00A04CA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9219" w:type="dxa"/>
            <w:gridSpan w:val="23"/>
            <w:shd w:val="clear" w:color="auto" w:fill="auto"/>
          </w:tcPr>
          <w:p w14:paraId="67AD36A3" w14:textId="5E09745C" w:rsidR="00C41C16" w:rsidRPr="00B46EC0" w:rsidRDefault="00B46EC0" w:rsidP="00B46EC0">
            <w:pPr>
              <w:spacing w:before="20" w:after="20"/>
              <w:rPr>
                <w:b/>
                <w:i/>
                <w:color w:val="1F497D" w:themeColor="text2"/>
                <w:sz w:val="20"/>
                <w:szCs w:val="20"/>
              </w:rPr>
            </w:pPr>
            <w:r w:rsidRPr="00B46EC0">
              <w:rPr>
                <w:i/>
                <w:color w:val="000000" w:themeColor="text1"/>
                <w:sz w:val="20"/>
                <w:szCs w:val="20"/>
              </w:rPr>
              <w:t xml:space="preserve">This course aims to provide students with the fundamental principles and various aspects of food science from raw materials to food processing, safety and quality in order to </w:t>
            </w:r>
            <w:r w:rsidRPr="00B46EC0">
              <w:rPr>
                <w:i/>
                <w:sz w:val="20"/>
                <w:szCs w:val="20"/>
              </w:rPr>
              <w:t>improve students’ cooking skills</w:t>
            </w:r>
          </w:p>
        </w:tc>
      </w:tr>
      <w:tr w:rsidR="00C41C16" w:rsidRPr="00A04CA2" w14:paraId="5D5064B0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C41C16" w:rsidRPr="00A04CA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9219" w:type="dxa"/>
            <w:gridSpan w:val="23"/>
            <w:tcBorders>
              <w:bottom w:val="dotted" w:sz="4" w:space="0" w:color="auto"/>
            </w:tcBorders>
            <w:shd w:val="clear" w:color="auto" w:fill="auto"/>
          </w:tcPr>
          <w:p w14:paraId="6E7D7077" w14:textId="6EF8D3F2" w:rsidR="00C41C16" w:rsidRPr="00B46EC0" w:rsidRDefault="00B46EC0" w:rsidP="00B46EC0">
            <w:pPr>
              <w:jc w:val="both"/>
              <w:rPr>
                <w:i/>
                <w:color w:val="000000" w:themeColor="text1"/>
                <w:sz w:val="20"/>
                <w:szCs w:val="20"/>
                <w:shd w:val="clear" w:color="auto" w:fill="FEFFFF"/>
              </w:rPr>
            </w:pPr>
            <w:r w:rsidRPr="00B46EC0">
              <w:rPr>
                <w:i/>
                <w:color w:val="000000" w:themeColor="text1"/>
                <w:sz w:val="20"/>
                <w:szCs w:val="20"/>
              </w:rPr>
              <w:t xml:space="preserve">This course offers an introduction to food science. Topics include the composition and structure of foods, </w:t>
            </w:r>
            <w:r w:rsidRPr="00B46EC0">
              <w:rPr>
                <w:i/>
                <w:sz w:val="20"/>
                <w:szCs w:val="20"/>
              </w:rPr>
              <w:t>chemical/physical/microbiological properties of foods</w:t>
            </w:r>
            <w:r w:rsidRPr="00B46EC0">
              <w:rPr>
                <w:i/>
                <w:color w:val="000000" w:themeColor="text1"/>
                <w:sz w:val="20"/>
                <w:szCs w:val="20"/>
              </w:rPr>
              <w:t xml:space="preserve">, food safety, quality and spoilage, contaminants, the usage of additives, </w:t>
            </w:r>
            <w:r w:rsidRPr="00B46EC0">
              <w:rPr>
                <w:i/>
                <w:color w:val="000000" w:themeColor="text1"/>
                <w:sz w:val="20"/>
                <w:szCs w:val="20"/>
                <w:shd w:val="clear" w:color="auto" w:fill="FEFFFF"/>
              </w:rPr>
              <w:t xml:space="preserve">methods of food processing and preservation, major food commodities </w:t>
            </w:r>
            <w:r w:rsidRPr="00B46EC0">
              <w:rPr>
                <w:i/>
                <w:color w:val="000000" w:themeColor="text1"/>
                <w:sz w:val="20"/>
                <w:szCs w:val="20"/>
              </w:rPr>
              <w:t xml:space="preserve">such as </w:t>
            </w:r>
            <w:r w:rsidRPr="00B46EC0">
              <w:rPr>
                <w:i/>
                <w:color w:val="000000" w:themeColor="text1"/>
                <w:sz w:val="20"/>
                <w:szCs w:val="20"/>
                <w:shd w:val="clear" w:color="auto" w:fill="FFFFFF"/>
              </w:rPr>
              <w:t>meats and poultry, seafood, fruits and vegetables, cereal grains, eggs, dairy, and confectioneries</w:t>
            </w:r>
            <w:r w:rsidRPr="00B46EC0">
              <w:rPr>
                <w:i/>
                <w:color w:val="000000" w:themeColor="text1"/>
                <w:sz w:val="20"/>
                <w:szCs w:val="20"/>
                <w:shd w:val="clear" w:color="auto" w:fill="FEFFFF"/>
              </w:rPr>
              <w:t xml:space="preserve">. </w:t>
            </w:r>
          </w:p>
        </w:tc>
      </w:tr>
      <w:tr w:rsidR="00C41C16" w:rsidRPr="00A04CA2" w14:paraId="382FA337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70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649" w:type="dxa"/>
            <w:gridSpan w:val="20"/>
            <w:tcBorders>
              <w:top w:val="dotted" w:sz="4" w:space="0" w:color="auto"/>
            </w:tcBorders>
            <w:shd w:val="clear" w:color="auto" w:fill="auto"/>
          </w:tcPr>
          <w:p w14:paraId="7AC37A16" w14:textId="1E7342E3" w:rsidR="00C41C16" w:rsidRPr="000A67B2" w:rsidRDefault="000A67B2" w:rsidP="00F10CF4">
            <w:pPr>
              <w:spacing w:before="20" w:beforeAutospacing="1" w:after="20" w:afterAutospacing="1"/>
              <w:rPr>
                <w:i/>
                <w:color w:val="262626" w:themeColor="text1" w:themeTint="D9"/>
                <w:sz w:val="20"/>
                <w:szCs w:val="20"/>
              </w:rPr>
            </w:pPr>
            <w:r w:rsidRPr="000A67B2">
              <w:rPr>
                <w:i/>
                <w:color w:val="000000" w:themeColor="text1"/>
                <w:sz w:val="20"/>
                <w:szCs w:val="20"/>
              </w:rPr>
              <w:t>Apply food science knowledge to describe functions of ingredients in food</w:t>
            </w:r>
            <w:r>
              <w:rPr>
                <w:i/>
                <w:color w:val="000000" w:themeColor="text1"/>
                <w:sz w:val="20"/>
                <w:szCs w:val="20"/>
              </w:rPr>
              <w:t>.</w:t>
            </w:r>
          </w:p>
        </w:tc>
      </w:tr>
      <w:tr w:rsidR="00C41C16" w:rsidRPr="00A04CA2" w14:paraId="79CB91B8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vMerge/>
            <w:shd w:val="clear" w:color="auto" w:fill="auto"/>
          </w:tcPr>
          <w:p w14:paraId="16954D5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0" w:type="dxa"/>
            <w:gridSpan w:val="3"/>
            <w:shd w:val="clear" w:color="auto" w:fill="auto"/>
          </w:tcPr>
          <w:p w14:paraId="78C4228B" w14:textId="57466A55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649" w:type="dxa"/>
            <w:gridSpan w:val="20"/>
            <w:shd w:val="clear" w:color="auto" w:fill="auto"/>
          </w:tcPr>
          <w:p w14:paraId="176E33F2" w14:textId="4D95EB2C" w:rsidR="00C41C16" w:rsidRPr="005E6AC7" w:rsidRDefault="005E6AC7" w:rsidP="00F10CF4">
            <w:pPr>
              <w:spacing w:before="20" w:beforeAutospacing="1" w:after="20" w:afterAutospacing="1"/>
              <w:rPr>
                <w:b/>
                <w:i/>
                <w:color w:val="1F497D"/>
                <w:sz w:val="20"/>
                <w:szCs w:val="20"/>
                <w:lang w:val="tr-TR"/>
              </w:rPr>
            </w:pPr>
            <w:r w:rsidRPr="005E6AC7">
              <w:rPr>
                <w:i/>
                <w:color w:val="000000" w:themeColor="text1"/>
                <w:sz w:val="20"/>
                <w:szCs w:val="20"/>
              </w:rPr>
              <w:t>Understand the physical and chemical properties of food</w:t>
            </w:r>
            <w:r>
              <w:rPr>
                <w:i/>
                <w:color w:val="000000" w:themeColor="text1"/>
                <w:sz w:val="20"/>
                <w:szCs w:val="20"/>
              </w:rPr>
              <w:t>.</w:t>
            </w:r>
          </w:p>
        </w:tc>
      </w:tr>
      <w:tr w:rsidR="00115A5A" w:rsidRPr="00A04CA2" w14:paraId="7BE9C789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vMerge/>
            <w:shd w:val="clear" w:color="auto" w:fill="auto"/>
          </w:tcPr>
          <w:p w14:paraId="11A232A3" w14:textId="77777777" w:rsidR="00115A5A" w:rsidRPr="00A04CA2" w:rsidRDefault="00115A5A" w:rsidP="00115A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0" w:type="dxa"/>
            <w:gridSpan w:val="3"/>
            <w:shd w:val="clear" w:color="auto" w:fill="auto"/>
          </w:tcPr>
          <w:p w14:paraId="167D552F" w14:textId="0D8C5A86" w:rsidR="00115A5A" w:rsidRPr="00A04CA2" w:rsidRDefault="00115A5A" w:rsidP="00115A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649" w:type="dxa"/>
            <w:gridSpan w:val="20"/>
            <w:shd w:val="clear" w:color="auto" w:fill="auto"/>
          </w:tcPr>
          <w:p w14:paraId="6139A7DE" w14:textId="6B367B54" w:rsidR="00115A5A" w:rsidRPr="005E6AC7" w:rsidRDefault="00115A5A" w:rsidP="00115A5A">
            <w:pPr>
              <w:spacing w:before="20" w:beforeAutospacing="1" w:after="20" w:afterAutospacing="1"/>
              <w:rPr>
                <w:b/>
                <w:i/>
                <w:color w:val="1F497D"/>
                <w:sz w:val="20"/>
                <w:szCs w:val="20"/>
                <w:lang w:val="tr-TR"/>
              </w:rPr>
            </w:pPr>
            <w:r w:rsidRPr="005E6AC7">
              <w:rPr>
                <w:i/>
                <w:color w:val="000000" w:themeColor="text1"/>
                <w:sz w:val="20"/>
                <w:szCs w:val="20"/>
                <w:lang w:eastAsia="en-GB"/>
              </w:rPr>
              <w:t xml:space="preserve">Discuss the major chemical reactions that occur during </w:t>
            </w:r>
            <w:r>
              <w:rPr>
                <w:i/>
                <w:color w:val="000000" w:themeColor="text1"/>
                <w:sz w:val="20"/>
                <w:szCs w:val="20"/>
                <w:lang w:eastAsia="en-GB"/>
              </w:rPr>
              <w:t>cooking</w:t>
            </w:r>
            <w:r w:rsidRPr="005E6AC7">
              <w:rPr>
                <w:i/>
                <w:color w:val="000000" w:themeColor="text1"/>
                <w:sz w:val="20"/>
                <w:szCs w:val="20"/>
                <w:lang w:eastAsia="en-GB"/>
              </w:rPr>
              <w:t xml:space="preserve"> and storage</w:t>
            </w:r>
            <w:r>
              <w:rPr>
                <w:i/>
                <w:color w:val="000000" w:themeColor="text1"/>
                <w:sz w:val="20"/>
                <w:szCs w:val="20"/>
                <w:lang w:eastAsia="en-GB"/>
              </w:rPr>
              <w:t>.</w:t>
            </w:r>
          </w:p>
        </w:tc>
      </w:tr>
      <w:tr w:rsidR="00115A5A" w:rsidRPr="00A04CA2" w14:paraId="540D3927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vMerge/>
            <w:shd w:val="clear" w:color="auto" w:fill="auto"/>
          </w:tcPr>
          <w:p w14:paraId="5298D572" w14:textId="77777777" w:rsidR="00115A5A" w:rsidRPr="00A04CA2" w:rsidRDefault="00115A5A" w:rsidP="00115A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0" w:type="dxa"/>
            <w:gridSpan w:val="3"/>
            <w:shd w:val="clear" w:color="auto" w:fill="auto"/>
          </w:tcPr>
          <w:p w14:paraId="4C4147DC" w14:textId="3D136DE6" w:rsidR="00115A5A" w:rsidRPr="00A04CA2" w:rsidRDefault="00115A5A" w:rsidP="00115A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649" w:type="dxa"/>
            <w:gridSpan w:val="20"/>
            <w:shd w:val="clear" w:color="auto" w:fill="auto"/>
          </w:tcPr>
          <w:p w14:paraId="7F6EADC4" w14:textId="69452D12" w:rsidR="00115A5A" w:rsidRPr="005E6AC7" w:rsidRDefault="00115A5A" w:rsidP="00115A5A">
            <w:pPr>
              <w:spacing w:before="20" w:beforeAutospacing="1" w:after="20" w:afterAutospacing="1"/>
              <w:rPr>
                <w:i/>
                <w:color w:val="1F497D"/>
                <w:sz w:val="20"/>
                <w:szCs w:val="20"/>
                <w:lang w:val="tr-TR"/>
              </w:rPr>
            </w:pPr>
            <w:r w:rsidRPr="001765F7">
              <w:rPr>
                <w:i/>
                <w:color w:val="000000" w:themeColor="text1"/>
                <w:sz w:val="20"/>
                <w:szCs w:val="20"/>
              </w:rPr>
              <w:t xml:space="preserve">Explain spoilage mechanisms in foods and </w:t>
            </w:r>
            <w:r w:rsidRPr="001765F7">
              <w:rPr>
                <w:i/>
                <w:color w:val="000000"/>
                <w:sz w:val="20"/>
                <w:szCs w:val="20"/>
                <w:shd w:val="clear" w:color="auto" w:fill="FFFFFF"/>
              </w:rPr>
              <w:t>relate them to practical examples</w:t>
            </w:r>
          </w:p>
        </w:tc>
      </w:tr>
      <w:tr w:rsidR="00C41C16" w:rsidRPr="00A04CA2" w14:paraId="5765ED7F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vMerge/>
            <w:shd w:val="clear" w:color="auto" w:fill="auto"/>
          </w:tcPr>
          <w:p w14:paraId="1A567E3D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0" w:type="dxa"/>
            <w:gridSpan w:val="3"/>
            <w:shd w:val="clear" w:color="auto" w:fill="auto"/>
          </w:tcPr>
          <w:p w14:paraId="0335A150" w14:textId="20C10E38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649" w:type="dxa"/>
            <w:gridSpan w:val="20"/>
            <w:shd w:val="clear" w:color="auto" w:fill="auto"/>
          </w:tcPr>
          <w:p w14:paraId="3B7A218D" w14:textId="594E5242" w:rsidR="00C41C16" w:rsidRPr="00EC7362" w:rsidRDefault="00115A5A" w:rsidP="00792AE4">
            <w:pPr>
              <w:spacing w:before="20" w:beforeAutospacing="1" w:after="20" w:afterAutospacing="1"/>
              <w:rPr>
                <w:i/>
                <w:color w:val="1F497D"/>
                <w:sz w:val="20"/>
                <w:szCs w:val="20"/>
                <w:lang w:val="en-GB"/>
              </w:rPr>
            </w:pPr>
            <w:r w:rsidRPr="00EC7362">
              <w:rPr>
                <w:i/>
                <w:sz w:val="20"/>
                <w:szCs w:val="20"/>
                <w:lang w:val="en-GB"/>
              </w:rPr>
              <w:t xml:space="preserve">Recognise the importance of food waste management </w:t>
            </w:r>
          </w:p>
        </w:tc>
      </w:tr>
      <w:tr w:rsidR="00C41C16" w:rsidRPr="00A04CA2" w14:paraId="754FEFED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vMerge/>
            <w:shd w:val="clear" w:color="auto" w:fill="auto"/>
          </w:tcPr>
          <w:p w14:paraId="1C1DD2F0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0" w:type="dxa"/>
            <w:gridSpan w:val="3"/>
            <w:shd w:val="clear" w:color="auto" w:fill="auto"/>
          </w:tcPr>
          <w:p w14:paraId="3F31FB25" w14:textId="456E7459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649" w:type="dxa"/>
            <w:gridSpan w:val="20"/>
            <w:shd w:val="clear" w:color="auto" w:fill="auto"/>
          </w:tcPr>
          <w:p w14:paraId="7B7C943D" w14:textId="0AA0AAFD" w:rsidR="00C41C16" w:rsidRPr="001765F7" w:rsidRDefault="001765F7" w:rsidP="00740EB6">
            <w:pPr>
              <w:tabs>
                <w:tab w:val="left" w:pos="4395"/>
              </w:tabs>
              <w:rPr>
                <w:b/>
                <w:i/>
                <w:sz w:val="20"/>
                <w:szCs w:val="20"/>
                <w:lang w:val="tr-TR"/>
              </w:rPr>
            </w:pPr>
            <w:r w:rsidRPr="001765F7">
              <w:rPr>
                <w:i/>
                <w:color w:val="000000" w:themeColor="text1"/>
                <w:sz w:val="20"/>
                <w:szCs w:val="20"/>
              </w:rPr>
              <w:t>Summarize and interpret current and future trends in food science from a gastronomy perspective</w:t>
            </w:r>
            <w:r w:rsidR="00B21D98">
              <w:rPr>
                <w:i/>
                <w:color w:val="000000" w:themeColor="text1"/>
                <w:sz w:val="20"/>
                <w:szCs w:val="20"/>
              </w:rPr>
              <w:t xml:space="preserve"> and write </w:t>
            </w:r>
            <w:r w:rsidR="00691AC1">
              <w:rPr>
                <w:i/>
                <w:color w:val="000000" w:themeColor="text1"/>
                <w:sz w:val="20"/>
                <w:szCs w:val="20"/>
              </w:rPr>
              <w:t xml:space="preserve">term </w:t>
            </w:r>
            <w:r w:rsidR="00740EB6">
              <w:rPr>
                <w:i/>
                <w:color w:val="000000" w:themeColor="text1"/>
                <w:sz w:val="20"/>
                <w:szCs w:val="20"/>
              </w:rPr>
              <w:t>paper</w:t>
            </w:r>
            <w:r w:rsidR="00691AC1">
              <w:rPr>
                <w:i/>
                <w:color w:val="000000" w:themeColor="text1"/>
                <w:sz w:val="20"/>
                <w:szCs w:val="20"/>
              </w:rPr>
              <w:t>/</w:t>
            </w:r>
            <w:r w:rsidR="00B21D98">
              <w:rPr>
                <w:i/>
                <w:color w:val="000000" w:themeColor="text1"/>
                <w:sz w:val="20"/>
                <w:szCs w:val="20"/>
              </w:rPr>
              <w:t>reports about these</w:t>
            </w:r>
            <w:r w:rsidRPr="001765F7">
              <w:rPr>
                <w:i/>
                <w:color w:val="000000" w:themeColor="text1"/>
                <w:sz w:val="20"/>
                <w:szCs w:val="20"/>
              </w:rPr>
              <w:t>.</w:t>
            </w:r>
          </w:p>
        </w:tc>
      </w:tr>
      <w:tr w:rsidR="00434823" w:rsidRPr="00A04CA2" w14:paraId="3C4FF74F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663" w:type="dxa"/>
            <w:vMerge/>
            <w:shd w:val="clear" w:color="auto" w:fill="auto"/>
          </w:tcPr>
          <w:p w14:paraId="042F1513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0" w:type="dxa"/>
            <w:gridSpan w:val="3"/>
            <w:shd w:val="clear" w:color="auto" w:fill="auto"/>
          </w:tcPr>
          <w:p w14:paraId="1D481CBF" w14:textId="1064CE99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7649" w:type="dxa"/>
            <w:gridSpan w:val="20"/>
            <w:shd w:val="clear" w:color="auto" w:fill="auto"/>
          </w:tcPr>
          <w:p w14:paraId="7283909E" w14:textId="2D39CDCC" w:rsidR="00434823" w:rsidRPr="00434823" w:rsidRDefault="00434823" w:rsidP="00434823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2A2B86">
              <w:rPr>
                <w:i/>
                <w:color w:val="000000" w:themeColor="text1"/>
                <w:sz w:val="20"/>
                <w:szCs w:val="20"/>
              </w:rPr>
              <w:t xml:space="preserve">Identify, classify and differentiate </w:t>
            </w:r>
            <w:r w:rsidRPr="002A2B86">
              <w:rPr>
                <w:i/>
                <w:color w:val="000000" w:themeColor="text1"/>
                <w:sz w:val="20"/>
                <w:szCs w:val="20"/>
                <w:shd w:val="clear" w:color="auto" w:fill="FEFFFF"/>
              </w:rPr>
              <w:t xml:space="preserve">major food commodities including </w:t>
            </w:r>
            <w:r w:rsidRPr="002A2B86">
              <w:rPr>
                <w:i/>
                <w:color w:val="000000" w:themeColor="text1"/>
                <w:sz w:val="20"/>
                <w:szCs w:val="20"/>
              </w:rPr>
              <w:t>grain and grain products, meat, poultry, fish, milk and dairy products, fruits and vegetables, fats and oils, spices and herbs.</w:t>
            </w:r>
          </w:p>
        </w:tc>
      </w:tr>
      <w:tr w:rsidR="00434823" w:rsidRPr="00A04CA2" w14:paraId="3429E66F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10882" w:type="dxa"/>
            <w:gridSpan w:val="24"/>
            <w:shd w:val="clear" w:color="auto" w:fill="D9D9D9" w:themeFill="background1" w:themeFillShade="D9"/>
          </w:tcPr>
          <w:p w14:paraId="01A864A6" w14:textId="5289B26F" w:rsidR="00434823" w:rsidRPr="00A04CA2" w:rsidRDefault="00434823" w:rsidP="0043482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Faculty Board Approval)</w:t>
            </w:r>
          </w:p>
        </w:tc>
      </w:tr>
      <w:tr w:rsidR="00434823" w:rsidRPr="00A04CA2" w14:paraId="2BEDA343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 w:val="restart"/>
            <w:shd w:val="clear" w:color="auto" w:fill="auto"/>
          </w:tcPr>
          <w:p w14:paraId="3695061E" w14:textId="6EDDE7E8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37" w:type="dxa"/>
            <w:shd w:val="clear" w:color="auto" w:fill="auto"/>
          </w:tcPr>
          <w:p w14:paraId="0E188CBC" w14:textId="1B8B77B5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5EDBC7FC" w14:textId="507C2ADA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449" w:type="dxa"/>
            <w:gridSpan w:val="2"/>
            <w:shd w:val="clear" w:color="auto" w:fill="auto"/>
          </w:tcPr>
          <w:p w14:paraId="3093F786" w14:textId="4684CDB4" w:rsidR="00434823" w:rsidRPr="00AD08C9" w:rsidRDefault="00434823" w:rsidP="00434823">
            <w:pPr>
              <w:spacing w:before="20" w:after="20"/>
              <w:ind w:left="-87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1</w:t>
            </w:r>
          </w:p>
        </w:tc>
        <w:tc>
          <w:tcPr>
            <w:tcW w:w="567" w:type="dxa"/>
            <w:shd w:val="clear" w:color="auto" w:fill="auto"/>
          </w:tcPr>
          <w:p w14:paraId="378B9584" w14:textId="6FD44A6E" w:rsidR="00434823" w:rsidRPr="00AD08C9" w:rsidRDefault="00434823" w:rsidP="00434823">
            <w:pPr>
              <w:spacing w:before="20" w:after="20"/>
              <w:ind w:left="-113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567" w:type="dxa"/>
            <w:shd w:val="clear" w:color="auto" w:fill="auto"/>
          </w:tcPr>
          <w:p w14:paraId="00F3A786" w14:textId="3E384836" w:rsidR="00434823" w:rsidRPr="00AD08C9" w:rsidRDefault="00434823" w:rsidP="00434823">
            <w:pPr>
              <w:spacing w:before="20" w:after="20"/>
              <w:ind w:left="-109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567" w:type="dxa"/>
            <w:shd w:val="clear" w:color="auto" w:fill="auto"/>
          </w:tcPr>
          <w:p w14:paraId="1E6E667F" w14:textId="103708FA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567" w:type="dxa"/>
            <w:gridSpan w:val="3"/>
            <w:shd w:val="clear" w:color="auto" w:fill="auto"/>
          </w:tcPr>
          <w:p w14:paraId="09E3E726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561" w:type="dxa"/>
            <w:shd w:val="clear" w:color="auto" w:fill="auto"/>
          </w:tcPr>
          <w:p w14:paraId="310F8C41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6</w:t>
            </w:r>
          </w:p>
        </w:tc>
        <w:tc>
          <w:tcPr>
            <w:tcW w:w="562" w:type="dxa"/>
            <w:gridSpan w:val="2"/>
            <w:shd w:val="clear" w:color="auto" w:fill="auto"/>
          </w:tcPr>
          <w:p w14:paraId="0C5ECD10" w14:textId="1AC10B4D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</w:t>
            </w:r>
            <w:r>
              <w:rPr>
                <w:b/>
                <w:color w:val="1F497D"/>
                <w:sz w:val="16"/>
                <w:szCs w:val="16"/>
              </w:rPr>
              <w:t>7</w:t>
            </w:r>
          </w:p>
        </w:tc>
      </w:tr>
      <w:tr w:rsidR="00434823" w:rsidRPr="00A04CA2" w14:paraId="10942CEE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5B9AEACF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612EF8B7" w14:textId="54FE364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62086570" w14:textId="162A80CA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effectively  and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449" w:type="dxa"/>
            <w:gridSpan w:val="2"/>
            <w:shd w:val="clear" w:color="auto" w:fill="auto"/>
          </w:tcPr>
          <w:p w14:paraId="1FDE8D47" w14:textId="77777777" w:rsidR="00434823" w:rsidRPr="00AD08C9" w:rsidRDefault="00434823" w:rsidP="00434823">
            <w:pPr>
              <w:spacing w:before="20" w:after="20"/>
              <w:rPr>
                <w:i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7AD3DA13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 xml:space="preserve"> </w:t>
            </w:r>
          </w:p>
        </w:tc>
        <w:tc>
          <w:tcPr>
            <w:tcW w:w="567" w:type="dxa"/>
            <w:shd w:val="clear" w:color="auto" w:fill="auto"/>
          </w:tcPr>
          <w:p w14:paraId="2C61FC6C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461D75E7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7341015F" w14:textId="735119E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1598E208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X</w:t>
            </w:r>
          </w:p>
        </w:tc>
        <w:tc>
          <w:tcPr>
            <w:tcW w:w="562" w:type="dxa"/>
            <w:gridSpan w:val="2"/>
            <w:shd w:val="clear" w:color="auto" w:fill="auto"/>
          </w:tcPr>
          <w:p w14:paraId="100E5309" w14:textId="6D2DEAE2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</w:tr>
      <w:tr w:rsidR="00434823" w:rsidRPr="00A04CA2" w14:paraId="59F2B63C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72152574" w14:textId="00E0C4AD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304ACE06" w14:textId="21B4F2E8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40CE91D3" w14:textId="3E6D47D2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449" w:type="dxa"/>
            <w:gridSpan w:val="2"/>
            <w:shd w:val="clear" w:color="auto" w:fill="auto"/>
          </w:tcPr>
          <w:p w14:paraId="5A0C0AE4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1B0AC47E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0720CC53" w14:textId="71C8E762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104B489F" w14:textId="43618C7E" w:rsidR="00434823" w:rsidRPr="00AD08C9" w:rsidRDefault="00A96FA6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>
              <w:rPr>
                <w:b/>
                <w:color w:val="1F497D"/>
                <w:sz w:val="16"/>
                <w:szCs w:val="16"/>
              </w:rPr>
              <w:t>X</w:t>
            </w:r>
          </w:p>
        </w:tc>
        <w:tc>
          <w:tcPr>
            <w:tcW w:w="567" w:type="dxa"/>
            <w:gridSpan w:val="3"/>
            <w:shd w:val="clear" w:color="auto" w:fill="auto"/>
          </w:tcPr>
          <w:p w14:paraId="332DC5A4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3C76831F" w14:textId="10579B36" w:rsidR="00434823" w:rsidRPr="00AD08C9" w:rsidRDefault="00A96FA6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>
              <w:rPr>
                <w:b/>
                <w:color w:val="1F497D"/>
                <w:sz w:val="16"/>
                <w:szCs w:val="16"/>
              </w:rPr>
              <w:t>X</w:t>
            </w:r>
          </w:p>
        </w:tc>
        <w:tc>
          <w:tcPr>
            <w:tcW w:w="562" w:type="dxa"/>
            <w:gridSpan w:val="2"/>
            <w:shd w:val="clear" w:color="auto" w:fill="auto"/>
          </w:tcPr>
          <w:p w14:paraId="78CFE0DF" w14:textId="721576AB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</w:tr>
      <w:tr w:rsidR="00434823" w:rsidRPr="00A04CA2" w14:paraId="47E65D8D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4B8BF5C7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5360A62A" w14:textId="2557C3EC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3DD36F0D" w14:textId="7A009C5C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449" w:type="dxa"/>
            <w:gridSpan w:val="2"/>
            <w:shd w:val="clear" w:color="auto" w:fill="auto"/>
          </w:tcPr>
          <w:p w14:paraId="7F0F9F9A" w14:textId="31E05AE5" w:rsidR="00434823" w:rsidRPr="00AD08C9" w:rsidRDefault="00A96FA6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>
              <w:rPr>
                <w:b/>
                <w:color w:val="1F497D"/>
                <w:sz w:val="16"/>
                <w:szCs w:val="16"/>
              </w:rPr>
              <w:t>X</w:t>
            </w:r>
          </w:p>
        </w:tc>
        <w:tc>
          <w:tcPr>
            <w:tcW w:w="567" w:type="dxa"/>
            <w:shd w:val="clear" w:color="auto" w:fill="auto"/>
          </w:tcPr>
          <w:p w14:paraId="156AE217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40704BAC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2F13CB9E" w14:textId="1CCE4B34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257746D7" w14:textId="3127C23D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X</w:t>
            </w:r>
          </w:p>
        </w:tc>
        <w:tc>
          <w:tcPr>
            <w:tcW w:w="561" w:type="dxa"/>
            <w:shd w:val="clear" w:color="auto" w:fill="auto"/>
          </w:tcPr>
          <w:p w14:paraId="2CBE1B25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14:paraId="1F562C18" w14:textId="604C2B31" w:rsidR="00434823" w:rsidRPr="00AD08C9" w:rsidRDefault="00265C04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>
              <w:rPr>
                <w:b/>
                <w:color w:val="1F497D"/>
                <w:sz w:val="16"/>
                <w:szCs w:val="16"/>
              </w:rPr>
              <w:t>X</w:t>
            </w:r>
          </w:p>
        </w:tc>
      </w:tr>
      <w:tr w:rsidR="00434823" w:rsidRPr="00A04CA2" w14:paraId="19E13F4E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0E8EC582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163BD6C8" w14:textId="60BE4D79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10AB863C" w14:textId="7D352B60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>, innovation and change 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449" w:type="dxa"/>
            <w:gridSpan w:val="2"/>
            <w:shd w:val="clear" w:color="auto" w:fill="auto"/>
          </w:tcPr>
          <w:p w14:paraId="69E3444D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4EC03303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3E71C94A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2E43F580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002DEC45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2BEF8DD1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14:paraId="00E6308D" w14:textId="0BEA2D81" w:rsidR="00434823" w:rsidRPr="00AD08C9" w:rsidRDefault="00A96FA6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>
              <w:rPr>
                <w:b/>
                <w:color w:val="1F497D"/>
                <w:sz w:val="16"/>
                <w:szCs w:val="16"/>
              </w:rPr>
              <w:t>X</w:t>
            </w:r>
          </w:p>
        </w:tc>
      </w:tr>
      <w:tr w:rsidR="00434823" w:rsidRPr="00A04CA2" w14:paraId="29AD1A76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5C2BBC3B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14E104C5" w14:textId="729CB903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1780AB2C" w14:textId="78151AD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449" w:type="dxa"/>
            <w:gridSpan w:val="2"/>
            <w:shd w:val="clear" w:color="auto" w:fill="auto"/>
          </w:tcPr>
          <w:p w14:paraId="30312C0C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697394A2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121A079C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0BA2AFB6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7B3B89E4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069C4605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14:paraId="750DB386" w14:textId="6521D79B" w:rsidR="00434823" w:rsidRPr="00AD08C9" w:rsidRDefault="00265C04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>
              <w:rPr>
                <w:b/>
                <w:color w:val="1F497D"/>
                <w:sz w:val="16"/>
                <w:szCs w:val="16"/>
              </w:rPr>
              <w:t>X</w:t>
            </w:r>
          </w:p>
        </w:tc>
      </w:tr>
      <w:tr w:rsidR="00434823" w:rsidRPr="00A04CA2" w14:paraId="5950EB75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05E67738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75784C26" w14:textId="277E0DAF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230E3F79" w14:textId="48F4A056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449" w:type="dxa"/>
            <w:gridSpan w:val="2"/>
            <w:shd w:val="clear" w:color="auto" w:fill="auto"/>
          </w:tcPr>
          <w:p w14:paraId="0ACF1CD6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46920766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6B329CBC" w14:textId="4CABB0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0FB3B97B" w14:textId="439A803D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7CDF6DC9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2377069B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14:paraId="0361C861" w14:textId="070BE367" w:rsidR="00434823" w:rsidRPr="00AD08C9" w:rsidRDefault="00A96FA6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>
              <w:rPr>
                <w:b/>
                <w:color w:val="1F497D"/>
                <w:sz w:val="16"/>
                <w:szCs w:val="16"/>
              </w:rPr>
              <w:t>X</w:t>
            </w:r>
          </w:p>
        </w:tc>
      </w:tr>
      <w:tr w:rsidR="00434823" w:rsidRPr="00A04CA2" w14:paraId="1D4EA98C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 w:val="restart"/>
            <w:shd w:val="clear" w:color="auto" w:fill="auto"/>
          </w:tcPr>
          <w:p w14:paraId="7C5518B8" w14:textId="4697CDF1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7" w:type="dxa"/>
            <w:shd w:val="clear" w:color="auto" w:fill="auto"/>
          </w:tcPr>
          <w:p w14:paraId="27D53B44" w14:textId="5C0CC34D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579063D4" w14:textId="68F40011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</w:tcPr>
          <w:p w14:paraId="105964D5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507E091C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0E3046D3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6D19C359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10681E1A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6DC12A0E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14:paraId="7D11574A" w14:textId="4D771DDB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</w:tr>
      <w:tr w:rsidR="00434823" w:rsidRPr="00A04CA2" w14:paraId="60C94551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  <w:trHeight w:val="414"/>
        </w:trPr>
        <w:tc>
          <w:tcPr>
            <w:tcW w:w="2221" w:type="dxa"/>
            <w:gridSpan w:val="2"/>
            <w:vMerge/>
            <w:shd w:val="clear" w:color="auto" w:fill="auto"/>
          </w:tcPr>
          <w:p w14:paraId="436F4304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1E6ACBF1" w14:textId="3C6DE353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021EAE14" w14:textId="73B383AF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51EA949A" w14:textId="77777777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F53BB9A" w14:textId="77777777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A50CCC0" w14:textId="77777777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8CBB85E" w14:textId="77777777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4A6CC717" w14:textId="77777777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  <w:vAlign w:val="center"/>
          </w:tcPr>
          <w:p w14:paraId="061270E5" w14:textId="77777777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  <w:vAlign w:val="center"/>
          </w:tcPr>
          <w:p w14:paraId="0614A34C" w14:textId="57E84E58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</w:tr>
      <w:tr w:rsidR="00434823" w:rsidRPr="00A04CA2" w14:paraId="76171E10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  <w:trHeight w:val="414"/>
        </w:trPr>
        <w:tc>
          <w:tcPr>
            <w:tcW w:w="2221" w:type="dxa"/>
            <w:gridSpan w:val="2"/>
            <w:vMerge/>
            <w:shd w:val="clear" w:color="auto" w:fill="auto"/>
          </w:tcPr>
          <w:p w14:paraId="1F07A070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02A2BA70" w14:textId="209B8A0A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37D714AF" w14:textId="48CFC5E9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21ABBF5F" w14:textId="77777777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4D966C5" w14:textId="77777777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3486371" w14:textId="77777777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B1BB1A6" w14:textId="77777777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707B3812" w14:textId="77777777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  <w:vAlign w:val="center"/>
          </w:tcPr>
          <w:p w14:paraId="0A7F968D" w14:textId="77777777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  <w:vAlign w:val="center"/>
          </w:tcPr>
          <w:p w14:paraId="57ABD4FF" w14:textId="23804263" w:rsidR="00434823" w:rsidRPr="00AD08C9" w:rsidRDefault="00434823" w:rsidP="00434823">
            <w:pPr>
              <w:spacing w:before="20" w:after="20"/>
              <w:rPr>
                <w:b/>
                <w:color w:val="1F497D" w:themeColor="text2"/>
                <w:sz w:val="16"/>
                <w:szCs w:val="16"/>
              </w:rPr>
            </w:pPr>
          </w:p>
        </w:tc>
      </w:tr>
      <w:tr w:rsidR="00434823" w:rsidRPr="00A04CA2" w14:paraId="753910E3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  <w:trHeight w:val="414"/>
        </w:trPr>
        <w:tc>
          <w:tcPr>
            <w:tcW w:w="2221" w:type="dxa"/>
            <w:gridSpan w:val="2"/>
            <w:vMerge/>
            <w:shd w:val="clear" w:color="auto" w:fill="auto"/>
          </w:tcPr>
          <w:p w14:paraId="6DCB167B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232A567C" w14:textId="0BF16830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2A4498CF" w14:textId="65E866DD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025E8856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FA0FAE5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DC6111D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28B61ED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08387327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  <w:vAlign w:val="center"/>
          </w:tcPr>
          <w:p w14:paraId="3C7315AB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 w:themeColor="text2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  <w:vAlign w:val="center"/>
          </w:tcPr>
          <w:p w14:paraId="4822AC4E" w14:textId="5F9A45C2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 w:themeColor="text2"/>
                <w:sz w:val="16"/>
                <w:szCs w:val="16"/>
              </w:rPr>
            </w:pPr>
          </w:p>
        </w:tc>
      </w:tr>
      <w:tr w:rsidR="00434823" w:rsidRPr="00A04CA2" w14:paraId="0ABF95F7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2949CB87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0F11C5A6" w14:textId="287B3C1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37D82F59" w14:textId="3BCF4418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2963CAA7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46238FD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7313752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62436E8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265B2E56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  <w:vAlign w:val="center"/>
          </w:tcPr>
          <w:p w14:paraId="694C875A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  <w:vAlign w:val="center"/>
          </w:tcPr>
          <w:p w14:paraId="50488FC0" w14:textId="6DB8E595" w:rsidR="00434823" w:rsidRPr="00AD08C9" w:rsidRDefault="00434823" w:rsidP="00434823">
            <w:pPr>
              <w:spacing w:before="20" w:after="20"/>
              <w:jc w:val="center"/>
              <w:rPr>
                <w:b/>
                <w:sz w:val="16"/>
                <w:szCs w:val="16"/>
              </w:rPr>
            </w:pPr>
          </w:p>
        </w:tc>
      </w:tr>
      <w:tr w:rsidR="00434823" w:rsidRPr="00A04CA2" w14:paraId="50885250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72E8D6B4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6981BD83" w14:textId="6095C785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315029D3" w14:textId="2BD7FF70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</w:tcPr>
          <w:p w14:paraId="64C2E270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2375DF25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7BFE5CF7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6841575B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2DC11FFE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2DC6E788" w14:textId="77777777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14:paraId="5B1BB1FE" w14:textId="6FEE8DE8" w:rsidR="00434823" w:rsidRPr="00AD08C9" w:rsidRDefault="00434823" w:rsidP="00434823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</w:p>
        </w:tc>
      </w:tr>
      <w:tr w:rsidR="00434823" w:rsidRPr="00A04CA2" w14:paraId="41E86E0F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 w:val="restart"/>
            <w:shd w:val="clear" w:color="auto" w:fill="auto"/>
          </w:tcPr>
          <w:p w14:paraId="56802A7C" w14:textId="5216A298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7" w:type="dxa"/>
            <w:shd w:val="clear" w:color="auto" w:fill="auto"/>
          </w:tcPr>
          <w:p w14:paraId="0DEAB409" w14:textId="66B62E42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000980B6" w14:textId="1FBF29B8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</w:tcPr>
          <w:p w14:paraId="0BEEE9C2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678A7CEF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46E7C546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4487F036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2E172308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05AF21EA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14:paraId="34732F40" w14:textId="573ACBF4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</w:tr>
      <w:tr w:rsidR="00434823" w:rsidRPr="00A04CA2" w14:paraId="20857FA8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0CD31E0D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1A34A215" w14:textId="4CA9A022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703AAC6F" w14:textId="03B02DDF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</w:tcPr>
          <w:p w14:paraId="42C3C8F5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6C012D00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04285C94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1B744BBF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578A97C8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7BA27F6A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14:paraId="4E54A688" w14:textId="1F402A46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</w:tr>
      <w:tr w:rsidR="00434823" w:rsidRPr="00A04CA2" w14:paraId="46DE8396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3C7F181D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72CCE055" w14:textId="69F2CF85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38C707E1" w14:textId="18DC7611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</w:tcPr>
          <w:p w14:paraId="139C7641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74714FB0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3A0AF5FE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518BF035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008B006B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1FBEF211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14:paraId="374756ED" w14:textId="5ED4AB5D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</w:tr>
      <w:tr w:rsidR="00434823" w:rsidRPr="00A04CA2" w14:paraId="06AF424E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616AE1E3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5C68BDD8" w14:textId="37DAF6ED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3947F564" w14:textId="4964DEA6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</w:tcPr>
          <w:p w14:paraId="6C39AF63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7C0A6544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35DBEF18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51703C44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59C4E0A8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55226347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14:paraId="2C1D9A25" w14:textId="414A2962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</w:tr>
      <w:tr w:rsidR="00434823" w:rsidRPr="00A04CA2" w14:paraId="133F0DB8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0C8F5B0B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72A46B04" w14:textId="36C0705C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28AA773C" w14:textId="3DBE5A3A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</w:tcPr>
          <w:p w14:paraId="75D3A7FC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53E052CD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5FD55DCF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177CB827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26B15D80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122F068C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14:paraId="7E62114F" w14:textId="088284D8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</w:tr>
      <w:tr w:rsidR="00434823" w:rsidRPr="00A04CA2" w14:paraId="05C13287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74FE15CC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529717AA" w14:textId="0659930D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0973A59C" w14:textId="4A982754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</w:tcPr>
          <w:p w14:paraId="70E92EC1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3CB3931B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501F495A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5B4DD3AA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53BE1605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6E9F3E1D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14:paraId="26BB97F4" w14:textId="7AF0454B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</w:tr>
      <w:tr w:rsidR="00434823" w:rsidRPr="00A04CA2" w14:paraId="0AAE5402" w14:textId="77777777" w:rsidTr="00082E6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5"/>
          <w:wBefore w:w="22" w:type="dxa"/>
          <w:wAfter w:w="13619" w:type="dxa"/>
        </w:trPr>
        <w:tc>
          <w:tcPr>
            <w:tcW w:w="2221" w:type="dxa"/>
            <w:gridSpan w:val="2"/>
            <w:shd w:val="clear" w:color="auto" w:fill="auto"/>
          </w:tcPr>
          <w:p w14:paraId="494F6336" w14:textId="158849C3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7" w:type="dxa"/>
            <w:shd w:val="clear" w:color="auto" w:fill="auto"/>
          </w:tcPr>
          <w:p w14:paraId="059DFD37" w14:textId="582115CB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884" w:type="dxa"/>
            <w:gridSpan w:val="10"/>
            <w:shd w:val="clear" w:color="auto" w:fill="auto"/>
          </w:tcPr>
          <w:p w14:paraId="1907DE5B" w14:textId="77777777" w:rsidR="00434823" w:rsidRPr="00A04CA2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</w:tcPr>
          <w:p w14:paraId="162FE2D9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461E5AA0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15878405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0AE069C5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gridSpan w:val="3"/>
            <w:shd w:val="clear" w:color="auto" w:fill="auto"/>
          </w:tcPr>
          <w:p w14:paraId="5E4655A6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1" w:type="dxa"/>
            <w:shd w:val="clear" w:color="auto" w:fill="auto"/>
          </w:tcPr>
          <w:p w14:paraId="1E381852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2" w:type="dxa"/>
            <w:gridSpan w:val="2"/>
            <w:shd w:val="clear" w:color="auto" w:fill="auto"/>
          </w:tcPr>
          <w:p w14:paraId="3A1675B4" w14:textId="135E282E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</w:tr>
      <w:tr w:rsidR="00434823" w:rsidRPr="00FC0A10" w14:paraId="626DC1D6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224"/>
          <w:jc w:val="center"/>
        </w:trPr>
        <w:tc>
          <w:tcPr>
            <w:tcW w:w="10915" w:type="dxa"/>
            <w:gridSpan w:val="26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68BA1DE9" w:rsidR="00434823" w:rsidRPr="00FC0A10" w:rsidRDefault="00434823" w:rsidP="00434823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>
              <w:rPr>
                <w:b/>
                <w:color w:val="1F497D"/>
                <w:sz w:val="20"/>
                <w:szCs w:val="20"/>
              </w:rPr>
              <w:t xml:space="preserve"> ( Department Board Approval)</w:t>
            </w:r>
          </w:p>
        </w:tc>
      </w:tr>
      <w:tr w:rsidR="00434823" w:rsidRPr="00FC0A10" w14:paraId="3207B8BD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249"/>
          <w:jc w:val="center"/>
        </w:trPr>
        <w:tc>
          <w:tcPr>
            <w:tcW w:w="2243" w:type="dxa"/>
            <w:gridSpan w:val="3"/>
            <w:vMerge w:val="restart"/>
            <w:shd w:val="clear" w:color="auto" w:fill="auto"/>
          </w:tcPr>
          <w:p w14:paraId="27B2188B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7" w:type="dxa"/>
            <w:shd w:val="clear" w:color="auto" w:fill="auto"/>
          </w:tcPr>
          <w:p w14:paraId="76645240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1B46594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00A989DB" w14:textId="77777777" w:rsidR="00434823" w:rsidRPr="00FC0A10" w:rsidRDefault="00434823" w:rsidP="00434823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449" w:type="dxa"/>
            <w:gridSpan w:val="2"/>
            <w:shd w:val="clear" w:color="auto" w:fill="auto"/>
          </w:tcPr>
          <w:p w14:paraId="031A34B0" w14:textId="77777777" w:rsidR="00434823" w:rsidRPr="00AD08C9" w:rsidRDefault="00434823" w:rsidP="00434823">
            <w:pPr>
              <w:spacing w:before="20" w:after="20"/>
              <w:ind w:left="-87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1</w:t>
            </w:r>
          </w:p>
        </w:tc>
        <w:tc>
          <w:tcPr>
            <w:tcW w:w="567" w:type="dxa"/>
            <w:shd w:val="clear" w:color="auto" w:fill="auto"/>
          </w:tcPr>
          <w:p w14:paraId="1F63E8CC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567" w:type="dxa"/>
            <w:shd w:val="clear" w:color="auto" w:fill="auto"/>
          </w:tcPr>
          <w:p w14:paraId="56E6AEE9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567" w:type="dxa"/>
            <w:shd w:val="clear" w:color="auto" w:fill="auto"/>
          </w:tcPr>
          <w:p w14:paraId="6AD10AA1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567" w:type="dxa"/>
            <w:gridSpan w:val="3"/>
            <w:shd w:val="clear" w:color="auto" w:fill="auto"/>
          </w:tcPr>
          <w:p w14:paraId="7091ACE2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567" w:type="dxa"/>
            <w:gridSpan w:val="2"/>
            <w:shd w:val="clear" w:color="auto" w:fill="auto"/>
          </w:tcPr>
          <w:p w14:paraId="36E25CB7" w14:textId="77777777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6</w:t>
            </w:r>
          </w:p>
        </w:tc>
        <w:tc>
          <w:tcPr>
            <w:tcW w:w="567" w:type="dxa"/>
            <w:gridSpan w:val="2"/>
            <w:shd w:val="clear" w:color="auto" w:fill="auto"/>
          </w:tcPr>
          <w:p w14:paraId="1FA2579C" w14:textId="70776FF9" w:rsidR="00434823" w:rsidRPr="00AD08C9" w:rsidRDefault="00434823" w:rsidP="00434823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AD08C9">
              <w:rPr>
                <w:b/>
                <w:color w:val="1F497D"/>
                <w:sz w:val="16"/>
                <w:szCs w:val="16"/>
              </w:rPr>
              <w:t>LO</w:t>
            </w:r>
            <w:r>
              <w:rPr>
                <w:b/>
                <w:color w:val="1F497D"/>
                <w:sz w:val="16"/>
                <w:szCs w:val="16"/>
              </w:rPr>
              <w:t>7</w:t>
            </w:r>
          </w:p>
        </w:tc>
      </w:tr>
      <w:tr w:rsidR="00434823" w:rsidRPr="00FC0A10" w14:paraId="45362467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249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D4705EC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58BB11B7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BA37160" w14:textId="3AA44808" w:rsidR="00434823" w:rsidRPr="00FC0A10" w:rsidRDefault="00434823" w:rsidP="0043482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684125D2" w14:textId="010E8E7C" w:rsidR="00434823" w:rsidRPr="005969F3" w:rsidRDefault="00434823" w:rsidP="00434823">
            <w:pPr>
              <w:rPr>
                <w:i/>
                <w:sz w:val="20"/>
                <w:szCs w:val="20"/>
                <w:lang w:val="en-GB"/>
              </w:rPr>
            </w:pPr>
            <w:r w:rsidRPr="005969F3">
              <w:rPr>
                <w:i/>
                <w:sz w:val="20"/>
                <w:szCs w:val="20"/>
                <w:lang w:val="en-GB"/>
              </w:rPr>
              <w:t>Introduction and Orientation: Discuss the Syllabus</w:t>
            </w: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2654E11A" w14:textId="6AFF70EE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14C66EF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B15930E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5B7245A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6DFA673C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7E42BAE1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3A576122" w14:textId="525E146F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34823" w:rsidRPr="00FC0A10" w14:paraId="2A93E4A3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491F4F18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512A3717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B90525C" w14:textId="4B6C2203" w:rsidR="00434823" w:rsidRPr="00FC0A10" w:rsidRDefault="00434823" w:rsidP="0043482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4AB46791" w14:textId="7E9DD4B2" w:rsidR="00434823" w:rsidRPr="005969F3" w:rsidRDefault="003650BC" w:rsidP="00434823">
            <w:pPr>
              <w:spacing w:before="20" w:after="20"/>
              <w:rPr>
                <w:i/>
                <w:sz w:val="20"/>
                <w:szCs w:val="20"/>
              </w:rPr>
            </w:pPr>
            <w:hyperlink r:id="rId8" w:history="1">
              <w:r w:rsidR="00434823">
                <w:rPr>
                  <w:rStyle w:val="Hyperlink"/>
                  <w:i/>
                  <w:color w:val="000000" w:themeColor="text1"/>
                  <w:sz w:val="20"/>
                  <w:szCs w:val="20"/>
                  <w:u w:val="none"/>
                  <w:bdr w:val="none" w:sz="0" w:space="0" w:color="auto" w:frame="1"/>
                  <w:shd w:val="clear" w:color="auto" w:fill="FBFBFB"/>
                </w:rPr>
                <w:t>Constituents of Foods</w:t>
              </w:r>
            </w:hyperlink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05F5FED8" w14:textId="3C5056A9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93E5DCA" w14:textId="7A5CC95D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8A0E67F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FB7875A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4ED07338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5689D1A6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2DE0F7EC" w14:textId="26925313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34823" w:rsidRPr="00FC0A10" w14:paraId="25EF0696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06B71B22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399899A1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E4A8AC2" w14:textId="0E61B565" w:rsidR="00434823" w:rsidRPr="00FC0A10" w:rsidRDefault="00434823" w:rsidP="0043482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7CBA0313" w14:textId="752500BE" w:rsidR="00434823" w:rsidRPr="005969F3" w:rsidRDefault="003650BC" w:rsidP="00434823">
            <w:pPr>
              <w:spacing w:before="20" w:after="20"/>
              <w:rPr>
                <w:i/>
                <w:sz w:val="20"/>
                <w:szCs w:val="20"/>
              </w:rPr>
            </w:pPr>
            <w:hyperlink r:id="rId9" w:history="1">
              <w:r w:rsidR="00434823" w:rsidRPr="005969F3">
                <w:rPr>
                  <w:rStyle w:val="Hyperlink"/>
                  <w:i/>
                  <w:color w:val="000000" w:themeColor="text1"/>
                  <w:sz w:val="20"/>
                  <w:szCs w:val="20"/>
                  <w:u w:val="none"/>
                  <w:bdr w:val="none" w:sz="0" w:space="0" w:color="auto" w:frame="1"/>
                  <w:shd w:val="clear" w:color="auto" w:fill="FFFDF4"/>
                </w:rPr>
                <w:t xml:space="preserve">Nutritive Aspects of Food </w:t>
              </w:r>
            </w:hyperlink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0714DE80" w14:textId="12618062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6A88BDF" w14:textId="71EFC356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B0ACCC4" w14:textId="42F78FAA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85E6479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58417E07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6FF80620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638CA6FC" w14:textId="2D0DAA10" w:rsidR="00434823" w:rsidRPr="00FC0A10" w:rsidRDefault="00413A24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</w:tr>
      <w:tr w:rsidR="00434823" w:rsidRPr="00FC0A10" w14:paraId="5DD7BCC0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5DDC77B1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6DE89AEA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8BE624" w14:textId="5578912C" w:rsidR="00434823" w:rsidRPr="00FC0A10" w:rsidRDefault="00434823" w:rsidP="0043482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0508B28C" w14:textId="2D394975" w:rsidR="00434823" w:rsidRPr="005969F3" w:rsidRDefault="00434823" w:rsidP="00434823">
            <w:pPr>
              <w:spacing w:before="20" w:after="20"/>
              <w:rPr>
                <w:i/>
                <w:sz w:val="20"/>
                <w:szCs w:val="20"/>
              </w:rPr>
            </w:pPr>
            <w:r w:rsidRPr="005969F3">
              <w:rPr>
                <w:i/>
                <w:sz w:val="20"/>
                <w:szCs w:val="20"/>
              </w:rPr>
              <w:t>Food Microbiology</w:t>
            </w: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40983C24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B480AEB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5D7AB0C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DC99E63" w14:textId="5E5065DD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7ACE0A30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57EE40C2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4DBCC4D3" w14:textId="6146105A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34823" w:rsidRPr="00FC0A10" w14:paraId="7564B99C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870F362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6035C413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9B00611" w14:textId="0D6628A4" w:rsidR="00434823" w:rsidRPr="00FC0A10" w:rsidRDefault="00434823" w:rsidP="0043482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40E562A3" w14:textId="16AABFAC" w:rsidR="00434823" w:rsidRPr="005969F3" w:rsidRDefault="00434823" w:rsidP="00434823">
            <w:pPr>
              <w:tabs>
                <w:tab w:val="left" w:pos="1725"/>
              </w:tabs>
              <w:spacing w:before="20" w:after="20"/>
              <w:rPr>
                <w:i/>
                <w:sz w:val="20"/>
                <w:szCs w:val="20"/>
              </w:rPr>
            </w:pPr>
            <w:r w:rsidRPr="005969F3">
              <w:rPr>
                <w:i/>
                <w:sz w:val="20"/>
                <w:szCs w:val="20"/>
              </w:rPr>
              <w:t>Food Chemistry</w:t>
            </w: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4D816FA6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9A51635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D51E677" w14:textId="7FED1FA4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A033CC5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493F2DBA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38EFD1AF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387180BE" w14:textId="2F6C4E4B" w:rsidR="00434823" w:rsidRPr="00FC0A10" w:rsidRDefault="00413A24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</w:tr>
      <w:tr w:rsidR="00434823" w:rsidRPr="00FC0A10" w14:paraId="355F64D9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431858A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6ADCE050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6964D75" w14:textId="2331E562" w:rsidR="00434823" w:rsidRPr="00FC0A10" w:rsidRDefault="00434823" w:rsidP="0043482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3F2646AA" w14:textId="1CEF3C03" w:rsidR="00434823" w:rsidRPr="005969F3" w:rsidRDefault="00434823" w:rsidP="00434823">
            <w:pPr>
              <w:spacing w:before="20" w:after="20"/>
              <w:rPr>
                <w:i/>
                <w:sz w:val="20"/>
                <w:szCs w:val="20"/>
              </w:rPr>
            </w:pPr>
            <w:r w:rsidRPr="005969F3">
              <w:rPr>
                <w:i/>
                <w:sz w:val="20"/>
                <w:szCs w:val="20"/>
              </w:rPr>
              <w:t>Food Spoilage and its control</w:t>
            </w: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567C980E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4E23126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4842D08" w14:textId="2D0CCFE8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DC08EE2" w14:textId="6CA61FFB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2F363B0F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316931C1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63224935" w14:textId="6644743C" w:rsidR="00434823" w:rsidRPr="00FC0A10" w:rsidRDefault="00413A24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</w:tr>
      <w:tr w:rsidR="00434823" w:rsidRPr="00FC0A10" w14:paraId="109FEBDB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27ACB692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27E4BB6F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CF7543D" w14:textId="4C39B738" w:rsidR="00434823" w:rsidRPr="00FC0A10" w:rsidRDefault="00434823" w:rsidP="0043482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07676382" w14:textId="70EB236C" w:rsidR="00434823" w:rsidRPr="005969F3" w:rsidRDefault="00434823" w:rsidP="00434823">
            <w:pPr>
              <w:spacing w:before="20" w:after="20"/>
              <w:rPr>
                <w:i/>
                <w:sz w:val="20"/>
                <w:szCs w:val="20"/>
              </w:rPr>
            </w:pPr>
            <w:r w:rsidRPr="005969F3">
              <w:rPr>
                <w:i/>
                <w:sz w:val="20"/>
                <w:szCs w:val="20"/>
              </w:rPr>
              <w:t>Food preservation</w:t>
            </w: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6414C5BF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BF326C7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A235379" w14:textId="5F70166D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845FEC2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004B1BFE" w14:textId="1504EB98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073E22E4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5A913B61" w14:textId="785864AB" w:rsidR="00434823" w:rsidRPr="00FC0A10" w:rsidRDefault="00413A24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</w:tr>
      <w:tr w:rsidR="00434823" w:rsidRPr="00FC0A10" w14:paraId="19B37120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227EE73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30F38CF7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A73BBBF" w14:textId="5D36B848" w:rsidR="00434823" w:rsidRPr="00FC0A10" w:rsidRDefault="00434823" w:rsidP="0043482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14F643F7" w14:textId="33EA4A54" w:rsidR="00434823" w:rsidRPr="005969F3" w:rsidRDefault="00434823" w:rsidP="00434823">
            <w:pPr>
              <w:spacing w:before="20" w:after="20"/>
              <w:rPr>
                <w:i/>
                <w:sz w:val="20"/>
                <w:szCs w:val="20"/>
              </w:rPr>
            </w:pPr>
            <w:r w:rsidRPr="005969F3">
              <w:rPr>
                <w:i/>
                <w:sz w:val="20"/>
                <w:szCs w:val="20"/>
              </w:rPr>
              <w:t>Food quality assurance and food safety</w:t>
            </w: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22557113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2DFBD6B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C7291B5" w14:textId="640D868E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24C8C71" w14:textId="2CFD2571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7DB4B406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0789016B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, A6</w:t>
            </w: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17790B4E" w14:textId="229FF774" w:rsidR="00434823" w:rsidRPr="00FC0A10" w:rsidRDefault="00413A24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</w:tr>
      <w:tr w:rsidR="00434823" w:rsidRPr="00FC0A10" w14:paraId="76E639EA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4079E89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0359B34F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3408065" w14:textId="1748934D" w:rsidR="00434823" w:rsidRPr="00FC0A10" w:rsidRDefault="00434823" w:rsidP="0043482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7C8A59FC" w14:textId="4EC83372" w:rsidR="00434823" w:rsidRPr="005969F3" w:rsidRDefault="00434823" w:rsidP="00434823">
            <w:pPr>
              <w:spacing w:before="20" w:after="20"/>
              <w:rPr>
                <w:i/>
                <w:sz w:val="20"/>
                <w:szCs w:val="20"/>
              </w:rPr>
            </w:pPr>
            <w:r w:rsidRPr="005969F3">
              <w:rPr>
                <w:i/>
                <w:sz w:val="20"/>
                <w:szCs w:val="20"/>
              </w:rPr>
              <w:t>Evaluation of Sensory Properties of Foods</w:t>
            </w: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387A94E7" w14:textId="0D4593E0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AF3B62" w14:textId="4EDFA001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A85F3CB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FE6A0BE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1DB16561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38329433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,A6</w:t>
            </w: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4F7281B1" w14:textId="0BCFA67C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34823" w:rsidRPr="00FC0A10" w14:paraId="1E8CB99D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7948C54F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77C658EA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4DF489" w14:textId="1714CF16" w:rsidR="00434823" w:rsidRPr="00FC0A10" w:rsidRDefault="00434823" w:rsidP="0043482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3CAAD20F" w14:textId="128EABC6" w:rsidR="00434823" w:rsidRPr="005969F3" w:rsidRDefault="00434823" w:rsidP="00434823">
            <w:pPr>
              <w:spacing w:before="20" w:after="2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Food sanitation and hygiene</w:t>
            </w: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601907F8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B5395C0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0A4CCBB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D4EDD94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759740B8" w14:textId="4141F7B5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572B568B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189B72B8" w14:textId="3603529A" w:rsidR="00434823" w:rsidRPr="00FC0A10" w:rsidRDefault="00413A24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</w:tr>
      <w:tr w:rsidR="00434823" w:rsidRPr="00FC0A10" w14:paraId="3E7E126F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7B97B6D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41C0D1B3" w14:textId="77777777" w:rsidR="00434823" w:rsidRPr="00FC0A10" w:rsidRDefault="00434823" w:rsidP="004348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D399659" w14:textId="412AC6A4" w:rsidR="00434823" w:rsidRPr="00FC0A10" w:rsidRDefault="00434823" w:rsidP="0043482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45499166" w14:textId="0E6CE7FB" w:rsidR="00434823" w:rsidRPr="005969F3" w:rsidRDefault="00434823" w:rsidP="00434823">
            <w:pPr>
              <w:spacing w:before="20" w:after="20"/>
              <w:rPr>
                <w:i/>
                <w:sz w:val="20"/>
                <w:szCs w:val="20"/>
              </w:rPr>
            </w:pPr>
            <w:r w:rsidRPr="005969F3">
              <w:rPr>
                <w:i/>
                <w:sz w:val="20"/>
                <w:szCs w:val="20"/>
              </w:rPr>
              <w:t xml:space="preserve">Food </w:t>
            </w:r>
            <w:r>
              <w:rPr>
                <w:i/>
                <w:sz w:val="20"/>
                <w:szCs w:val="20"/>
              </w:rPr>
              <w:t>Safety management systems and HACCP</w:t>
            </w: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3B5CD7A1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3C91FBD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5D39737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15CCEB5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0072B24D" w14:textId="1FB1094F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75810551" w14:textId="77777777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3B476F1A" w14:textId="04E58DE4" w:rsidR="00434823" w:rsidRPr="00FC0A10" w:rsidRDefault="00434823" w:rsidP="0043482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D5A2C" w:rsidRPr="00FC0A10" w14:paraId="2DEEC23D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6958E44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127FC303" w14:textId="51E79311" w:rsidR="001D5A2C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A690AAD" w14:textId="2D20BE3B" w:rsidR="001D5A2C" w:rsidRPr="00FC0A10" w:rsidRDefault="001D5A2C" w:rsidP="001D5A2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3ACB7EB7" w14:textId="09AC994D" w:rsidR="001D5A2C" w:rsidRPr="005969F3" w:rsidRDefault="001D5A2C" w:rsidP="001D5A2C">
            <w:pPr>
              <w:spacing w:before="20" w:after="20"/>
              <w:rPr>
                <w:i/>
                <w:sz w:val="20"/>
                <w:szCs w:val="20"/>
              </w:rPr>
            </w:pPr>
            <w:r w:rsidRPr="005969F3">
              <w:rPr>
                <w:i/>
                <w:sz w:val="20"/>
                <w:szCs w:val="20"/>
              </w:rPr>
              <w:t>Food Legislation</w:t>
            </w: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2BC91397" w14:textId="3070C3E6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34994339" w14:textId="77777777" w:rsidR="001D5A2C" w:rsidRPr="00B47CF5" w:rsidRDefault="001D5A2C" w:rsidP="001D5A2C">
            <w:pPr>
              <w:spacing w:before="20" w:after="20"/>
              <w:rPr>
                <w:color w:val="000000" w:themeColor="text1"/>
                <w:sz w:val="16"/>
                <w:szCs w:val="16"/>
              </w:rPr>
            </w:pPr>
            <w:r w:rsidRPr="00B47CF5">
              <w:rPr>
                <w:color w:val="000000" w:themeColor="text1"/>
                <w:sz w:val="16"/>
                <w:szCs w:val="16"/>
              </w:rPr>
              <w:t>A1,</w:t>
            </w:r>
          </w:p>
          <w:p w14:paraId="5C014AEA" w14:textId="76B4AB82" w:rsidR="001D5A2C" w:rsidRPr="00B47CF5" w:rsidRDefault="001D5A2C" w:rsidP="001D5A2C">
            <w:pPr>
              <w:spacing w:before="20" w:after="20"/>
              <w:jc w:val="center"/>
              <w:rPr>
                <w:sz w:val="16"/>
                <w:szCs w:val="16"/>
              </w:rPr>
            </w:pPr>
            <w:r w:rsidRPr="00B47CF5">
              <w:rPr>
                <w:color w:val="000000" w:themeColor="text1"/>
                <w:sz w:val="16"/>
                <w:szCs w:val="16"/>
              </w:rPr>
              <w:t>A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3E2A7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23AECE0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299DF670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6743F29F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,A6</w:t>
            </w: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2C03EED9" w14:textId="2D0300D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D5A2C" w:rsidRPr="00FC0A10" w14:paraId="62963D0C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B9E7BF9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4A06C2D1" w14:textId="120D769F" w:rsidR="001D5A2C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06CB115" w14:textId="02406366" w:rsidR="001D5A2C" w:rsidRPr="00FC0A10" w:rsidRDefault="001D5A2C" w:rsidP="001D5A2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64D22E58" w14:textId="3D81C8EF" w:rsidR="001D5A2C" w:rsidRPr="005969F3" w:rsidRDefault="001D5A2C" w:rsidP="001D5A2C">
            <w:pPr>
              <w:spacing w:before="20" w:after="20"/>
              <w:rPr>
                <w:i/>
                <w:sz w:val="20"/>
                <w:szCs w:val="20"/>
              </w:rPr>
            </w:pPr>
            <w:r w:rsidRPr="005969F3">
              <w:rPr>
                <w:i/>
                <w:sz w:val="20"/>
                <w:szCs w:val="20"/>
              </w:rPr>
              <w:t>Functional foods</w:t>
            </w: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6E48DD41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C5CF282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4D054A6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74C1BAE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5DCE9E9A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42E5A851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,A6</w:t>
            </w: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5AA76338" w14:textId="62110B26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D5A2C" w:rsidRPr="00FC0A10" w14:paraId="5D8C5410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8B0F02B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76FA704B" w14:textId="395A59B3" w:rsidR="001D5A2C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0B2E2D0" w14:textId="43E8B625" w:rsidR="001D5A2C" w:rsidRPr="00FC0A10" w:rsidRDefault="001D5A2C" w:rsidP="001D5A2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69B3F8E3" w14:textId="2E2EC694" w:rsidR="001D5A2C" w:rsidRPr="005969F3" w:rsidRDefault="001D5A2C" w:rsidP="001D5A2C">
            <w:pPr>
              <w:spacing w:before="20" w:after="20"/>
              <w:rPr>
                <w:i/>
                <w:sz w:val="20"/>
                <w:szCs w:val="20"/>
              </w:rPr>
            </w:pPr>
            <w:r w:rsidRPr="005969F3">
              <w:rPr>
                <w:i/>
                <w:sz w:val="20"/>
                <w:szCs w:val="20"/>
              </w:rPr>
              <w:t xml:space="preserve">Waste Management </w:t>
            </w:r>
          </w:p>
        </w:tc>
        <w:tc>
          <w:tcPr>
            <w:tcW w:w="449" w:type="dxa"/>
            <w:gridSpan w:val="2"/>
            <w:shd w:val="clear" w:color="auto" w:fill="auto"/>
            <w:vAlign w:val="center"/>
          </w:tcPr>
          <w:p w14:paraId="38600691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6E8AF68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79E149B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6894065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1A78447A" w14:textId="65D96F1A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20022FCE" w14:textId="7777777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12E7B15F" w14:textId="6B4A6499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D5A2C" w:rsidRPr="00FC0A10" w14:paraId="7DDCA7ED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324"/>
          <w:jc w:val="center"/>
        </w:trPr>
        <w:tc>
          <w:tcPr>
            <w:tcW w:w="2243" w:type="dxa"/>
            <w:gridSpan w:val="3"/>
            <w:vMerge w:val="restart"/>
            <w:shd w:val="clear" w:color="auto" w:fill="auto"/>
          </w:tcPr>
          <w:p w14:paraId="05960BF0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11B03F6F" w14:textId="77777777" w:rsidR="001D5A2C" w:rsidRPr="00FC0A10" w:rsidRDefault="001D5A2C" w:rsidP="001D5A2C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17E4A09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EB0466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967" w:type="dxa"/>
            <w:gridSpan w:val="4"/>
            <w:shd w:val="clear" w:color="auto" w:fill="auto"/>
          </w:tcPr>
          <w:p w14:paraId="5714A1AF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402" w:type="dxa"/>
            <w:gridSpan w:val="10"/>
            <w:shd w:val="clear" w:color="auto" w:fill="auto"/>
          </w:tcPr>
          <w:p w14:paraId="4D8B8E3D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1D5A2C" w:rsidRPr="00FC0A10" w14:paraId="6DA62E28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232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5233346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0272C7CB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C019041" w14:textId="77777777" w:rsidR="001D5A2C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  <w:r>
              <w:rPr>
                <w:b/>
                <w:color w:val="1F497D"/>
                <w:sz w:val="20"/>
                <w:szCs w:val="20"/>
              </w:rPr>
              <w:t>:</w:t>
            </w:r>
          </w:p>
          <w:p w14:paraId="0867758A" w14:textId="74C82CCF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9" w:type="dxa"/>
            <w:gridSpan w:val="2"/>
            <w:shd w:val="clear" w:color="auto" w:fill="auto"/>
          </w:tcPr>
          <w:p w14:paraId="5F5A34E4" w14:textId="77777777" w:rsidR="001D5A2C" w:rsidRDefault="001D5A2C" w:rsidP="001D5A2C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30%</w:t>
            </w:r>
          </w:p>
          <w:p w14:paraId="0414EADB" w14:textId="22AC0824" w:rsidR="001D5A2C" w:rsidRPr="00EC00F4" w:rsidRDefault="001D5A2C" w:rsidP="001D5A2C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0%</w:t>
            </w:r>
          </w:p>
        </w:tc>
        <w:tc>
          <w:tcPr>
            <w:tcW w:w="1967" w:type="dxa"/>
            <w:gridSpan w:val="4"/>
            <w:shd w:val="clear" w:color="auto" w:fill="auto"/>
          </w:tcPr>
          <w:p w14:paraId="72FA8D10" w14:textId="77777777" w:rsidR="001D5A2C" w:rsidRDefault="001D5A2C" w:rsidP="001D5A2C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idterm</w:t>
            </w:r>
          </w:p>
          <w:p w14:paraId="3182951D" w14:textId="74EAC5E6" w:rsidR="001D5A2C" w:rsidRPr="00EC00F4" w:rsidRDefault="001D5A2C" w:rsidP="001D5A2C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Final</w:t>
            </w:r>
          </w:p>
        </w:tc>
        <w:tc>
          <w:tcPr>
            <w:tcW w:w="3402" w:type="dxa"/>
            <w:gridSpan w:val="10"/>
            <w:shd w:val="clear" w:color="auto" w:fill="auto"/>
          </w:tcPr>
          <w:p w14:paraId="799F41A4" w14:textId="2A3146E7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1D5A2C" w:rsidRPr="00FC0A10" w14:paraId="0127EE4E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B459EDB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58EC07CE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F45847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BF2EDEA" w14:textId="77777777" w:rsidR="001D5A2C" w:rsidRDefault="001D5A2C" w:rsidP="001D5A2C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5%</w:t>
            </w:r>
          </w:p>
          <w:p w14:paraId="45EB91F4" w14:textId="480A9FB0" w:rsidR="001D5A2C" w:rsidRPr="00EC00F4" w:rsidRDefault="001D5A2C" w:rsidP="001D5A2C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5%</w:t>
            </w:r>
          </w:p>
        </w:tc>
        <w:tc>
          <w:tcPr>
            <w:tcW w:w="1967" w:type="dxa"/>
            <w:gridSpan w:val="4"/>
            <w:shd w:val="clear" w:color="auto" w:fill="auto"/>
          </w:tcPr>
          <w:p w14:paraId="2CD4866B" w14:textId="77777777" w:rsidR="001D5A2C" w:rsidRDefault="001D5A2C" w:rsidP="001D5A2C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Quiz 1</w:t>
            </w:r>
          </w:p>
          <w:p w14:paraId="794B28B6" w14:textId="61FAFC30" w:rsidR="001D5A2C" w:rsidRPr="00EC00F4" w:rsidRDefault="001D5A2C" w:rsidP="001D5A2C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Quiz 2</w:t>
            </w:r>
          </w:p>
        </w:tc>
        <w:tc>
          <w:tcPr>
            <w:tcW w:w="3402" w:type="dxa"/>
            <w:gridSpan w:val="10"/>
            <w:shd w:val="clear" w:color="auto" w:fill="auto"/>
          </w:tcPr>
          <w:p w14:paraId="5365BD9C" w14:textId="3F79E60F" w:rsidR="001D5A2C" w:rsidRPr="00FC0A10" w:rsidRDefault="001D5A2C" w:rsidP="001D5A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1D5A2C" w:rsidRPr="00FC0A10" w14:paraId="3A1EEF46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73EDD7A3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067675FD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9992DFA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8572BC" w14:textId="4E7D9EC0" w:rsidR="001D5A2C" w:rsidRPr="00EC00F4" w:rsidRDefault="00D6393B" w:rsidP="001D5A2C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E14278">
              <w:rPr>
                <w:i/>
                <w:sz w:val="18"/>
                <w:szCs w:val="18"/>
              </w:rPr>
              <w:t>10%</w:t>
            </w:r>
          </w:p>
        </w:tc>
        <w:tc>
          <w:tcPr>
            <w:tcW w:w="1967" w:type="dxa"/>
            <w:gridSpan w:val="4"/>
            <w:shd w:val="clear" w:color="auto" w:fill="auto"/>
          </w:tcPr>
          <w:p w14:paraId="1E8F88DD" w14:textId="1705D542" w:rsidR="001D5A2C" w:rsidRPr="00EC00F4" w:rsidRDefault="001D5A2C" w:rsidP="001D5A2C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402" w:type="dxa"/>
            <w:gridSpan w:val="10"/>
            <w:shd w:val="clear" w:color="auto" w:fill="auto"/>
          </w:tcPr>
          <w:p w14:paraId="038255B7" w14:textId="6B30286B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1D5A2C" w:rsidRPr="00FC0A10" w14:paraId="2319F38C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4FCE2732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32C2900B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D1CB888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1E01EA3" w14:textId="3686548D" w:rsidR="001D5A2C" w:rsidRPr="00EC00F4" w:rsidRDefault="006210AD" w:rsidP="001D5A2C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967" w:type="dxa"/>
            <w:gridSpan w:val="4"/>
            <w:shd w:val="clear" w:color="auto" w:fill="auto"/>
          </w:tcPr>
          <w:p w14:paraId="0E0415FB" w14:textId="55D30AE2" w:rsidR="001D5A2C" w:rsidRPr="00EC00F4" w:rsidRDefault="001D5A2C" w:rsidP="001D5A2C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402" w:type="dxa"/>
            <w:gridSpan w:val="10"/>
            <w:shd w:val="clear" w:color="auto" w:fill="auto"/>
          </w:tcPr>
          <w:p w14:paraId="4DCBEB98" w14:textId="318B8B01" w:rsidR="001D5A2C" w:rsidRPr="00FC0A10" w:rsidRDefault="001D5A2C" w:rsidP="001D5A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1D5A2C" w:rsidRPr="00FC0A10" w14:paraId="29EFBB93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5A106B8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7D8B97E8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F4FA207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D07E565" w14:textId="26315C80" w:rsidR="001D5A2C" w:rsidRPr="00FC0A10" w:rsidRDefault="006210AD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967" w:type="dxa"/>
            <w:gridSpan w:val="4"/>
            <w:shd w:val="clear" w:color="auto" w:fill="auto"/>
          </w:tcPr>
          <w:p w14:paraId="12F84177" w14:textId="77777777" w:rsidR="001D5A2C" w:rsidRPr="00FC0A10" w:rsidRDefault="001D5A2C" w:rsidP="001D5A2C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402" w:type="dxa"/>
            <w:gridSpan w:val="10"/>
            <w:shd w:val="clear" w:color="auto" w:fill="auto"/>
          </w:tcPr>
          <w:p w14:paraId="58F429AD" w14:textId="7E6FBA63" w:rsidR="001D5A2C" w:rsidRPr="00FC0A10" w:rsidRDefault="001D5A2C" w:rsidP="001D5A2C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1D5A2C" w:rsidRPr="00FC0A10" w14:paraId="78309E0F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268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CFBB531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0F62FAE3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33F8119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648837C" w14:textId="0C5FB406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14278">
              <w:rPr>
                <w:i/>
                <w:sz w:val="18"/>
                <w:szCs w:val="18"/>
              </w:rPr>
              <w:t>10%</w:t>
            </w:r>
          </w:p>
        </w:tc>
        <w:tc>
          <w:tcPr>
            <w:tcW w:w="1967" w:type="dxa"/>
            <w:gridSpan w:val="4"/>
            <w:shd w:val="clear" w:color="auto" w:fill="auto"/>
          </w:tcPr>
          <w:p w14:paraId="76E8F8FF" w14:textId="58D1B4AD" w:rsidR="001D5A2C" w:rsidRPr="00FC0A10" w:rsidRDefault="001D5A2C" w:rsidP="001D5A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402" w:type="dxa"/>
            <w:gridSpan w:val="10"/>
            <w:shd w:val="clear" w:color="auto" w:fill="auto"/>
          </w:tcPr>
          <w:p w14:paraId="62A53D61" w14:textId="59EC49A2" w:rsidR="001D5A2C" w:rsidRPr="00FC0A10" w:rsidRDefault="001D5A2C" w:rsidP="001D5A2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1D5A2C" w:rsidRPr="00FC0A10" w14:paraId="654551C5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7C2C8DE5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544C927C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89C8879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82C533D" w14:textId="443BD196" w:rsidR="001D5A2C" w:rsidRPr="00FC0A10" w:rsidRDefault="006210AD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967" w:type="dxa"/>
            <w:gridSpan w:val="4"/>
            <w:shd w:val="clear" w:color="auto" w:fill="auto"/>
          </w:tcPr>
          <w:p w14:paraId="6782175C" w14:textId="77777777" w:rsidR="001D5A2C" w:rsidRPr="00FC0A10" w:rsidRDefault="001D5A2C" w:rsidP="001D5A2C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402" w:type="dxa"/>
            <w:gridSpan w:val="10"/>
            <w:shd w:val="clear" w:color="auto" w:fill="auto"/>
          </w:tcPr>
          <w:p w14:paraId="04C71A37" w14:textId="77777777" w:rsidR="001D5A2C" w:rsidRPr="00FC0A10" w:rsidRDefault="001D5A2C" w:rsidP="001D5A2C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1D5A2C" w:rsidRPr="00FC0A10" w14:paraId="76EE80EB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2F5EEFB3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681E668A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50A508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DD80923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3E3467A" w14:textId="5F609A6C" w:rsidR="001D5A2C" w:rsidRPr="00FC0A10" w:rsidRDefault="006210AD" w:rsidP="001D5A2C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967" w:type="dxa"/>
            <w:gridSpan w:val="4"/>
            <w:shd w:val="clear" w:color="auto" w:fill="auto"/>
          </w:tcPr>
          <w:p w14:paraId="61138A17" w14:textId="77777777" w:rsidR="001D5A2C" w:rsidRPr="00FC0A10" w:rsidRDefault="001D5A2C" w:rsidP="001D5A2C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402" w:type="dxa"/>
            <w:gridSpan w:val="10"/>
            <w:shd w:val="clear" w:color="auto" w:fill="auto"/>
          </w:tcPr>
          <w:p w14:paraId="45A5710B" w14:textId="77777777" w:rsidR="001D5A2C" w:rsidRPr="00FC0A10" w:rsidRDefault="001D5A2C" w:rsidP="001D5A2C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1D5A2C" w:rsidRPr="00FC0A10" w14:paraId="13A1A119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6D4B3FA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19095A5C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6DC3B6A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9E009A2" w14:textId="6073E2F1" w:rsidR="001D5A2C" w:rsidRPr="00FC0A10" w:rsidRDefault="006210AD" w:rsidP="001D5A2C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967" w:type="dxa"/>
            <w:gridSpan w:val="4"/>
            <w:shd w:val="clear" w:color="auto" w:fill="auto"/>
          </w:tcPr>
          <w:p w14:paraId="42DE4133" w14:textId="253D7362" w:rsidR="001D5A2C" w:rsidRPr="00FC0A10" w:rsidRDefault="001D5A2C" w:rsidP="001D5A2C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402" w:type="dxa"/>
            <w:gridSpan w:val="10"/>
            <w:shd w:val="clear" w:color="auto" w:fill="auto"/>
          </w:tcPr>
          <w:p w14:paraId="637827F4" w14:textId="4A280AB4" w:rsidR="001D5A2C" w:rsidRPr="00FC0A10" w:rsidRDefault="001D5A2C" w:rsidP="001D5A2C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1D5A2C" w:rsidRPr="00FC0A10" w14:paraId="22A63B50" w14:textId="7D2F851C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3402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AADED50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4" w:type="dxa"/>
            <w:gridSpan w:val="7"/>
            <w:shd w:val="clear" w:color="auto" w:fill="auto"/>
          </w:tcPr>
          <w:p w14:paraId="3D75D680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08" w:type="dxa"/>
            <w:gridSpan w:val="16"/>
            <w:shd w:val="clear" w:color="auto" w:fill="auto"/>
          </w:tcPr>
          <w:p w14:paraId="6CB2CE6E" w14:textId="77777777" w:rsidR="001D5A2C" w:rsidRPr="00FC0A10" w:rsidRDefault="001D5A2C" w:rsidP="001D5A2C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  <w:tc>
          <w:tcPr>
            <w:tcW w:w="3402" w:type="dxa"/>
          </w:tcPr>
          <w:p w14:paraId="23128EB1" w14:textId="77777777" w:rsidR="001D5A2C" w:rsidRPr="00FC0A10" w:rsidRDefault="001D5A2C" w:rsidP="001D5A2C"/>
        </w:tc>
        <w:tc>
          <w:tcPr>
            <w:tcW w:w="3402" w:type="dxa"/>
          </w:tcPr>
          <w:p w14:paraId="19F8D82C" w14:textId="41803192" w:rsidR="001D5A2C" w:rsidRPr="00FC0A10" w:rsidRDefault="001D5A2C" w:rsidP="001D5A2C">
            <w:r>
              <w:rPr>
                <w:sz w:val="18"/>
                <w:szCs w:val="18"/>
              </w:rPr>
              <w:t>-</w:t>
            </w:r>
          </w:p>
        </w:tc>
        <w:tc>
          <w:tcPr>
            <w:tcW w:w="3402" w:type="dxa"/>
          </w:tcPr>
          <w:p w14:paraId="7A89C87A" w14:textId="12DCEEE1" w:rsidR="001D5A2C" w:rsidRPr="00FC0A10" w:rsidRDefault="001D5A2C" w:rsidP="001D5A2C">
            <w:r>
              <w:rPr>
                <w:sz w:val="18"/>
                <w:szCs w:val="18"/>
              </w:rPr>
              <w:t>-</w:t>
            </w:r>
          </w:p>
        </w:tc>
      </w:tr>
      <w:tr w:rsidR="001D5A2C" w:rsidRPr="00FC0A10" w14:paraId="12DCEC5C" w14:textId="40C4D946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243" w:type="dxa"/>
            <w:gridSpan w:val="3"/>
            <w:shd w:val="clear" w:color="auto" w:fill="auto"/>
          </w:tcPr>
          <w:p w14:paraId="5E3E2E86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672" w:type="dxa"/>
            <w:gridSpan w:val="23"/>
            <w:shd w:val="clear" w:color="auto" w:fill="auto"/>
          </w:tcPr>
          <w:p w14:paraId="128BA8F1" w14:textId="2B3649E0" w:rsidR="001D5A2C" w:rsidRPr="00FC0A10" w:rsidRDefault="001D5A2C" w:rsidP="001D5A2C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a discussions throughout the lectures (students’ </w:t>
            </w:r>
            <w:r w:rsidRPr="006403BB">
              <w:rPr>
                <w:sz w:val="20"/>
                <w:szCs w:val="20"/>
              </w:rPr>
              <w:t>ability to develop an argument and use evidence to support it</w:t>
            </w:r>
            <w:r>
              <w:rPr>
                <w:sz w:val="20"/>
                <w:szCs w:val="20"/>
              </w:rPr>
              <w:t>), exams, student presentations, student term paper)</w:t>
            </w:r>
          </w:p>
        </w:tc>
        <w:tc>
          <w:tcPr>
            <w:tcW w:w="3402" w:type="dxa"/>
          </w:tcPr>
          <w:p w14:paraId="5AD01A5C" w14:textId="77777777" w:rsidR="001D5A2C" w:rsidRPr="00FC0A10" w:rsidRDefault="001D5A2C" w:rsidP="001D5A2C"/>
        </w:tc>
        <w:tc>
          <w:tcPr>
            <w:tcW w:w="3402" w:type="dxa"/>
          </w:tcPr>
          <w:p w14:paraId="7C9023A5" w14:textId="77777777" w:rsidR="001D5A2C" w:rsidRPr="00FC0A10" w:rsidRDefault="001D5A2C" w:rsidP="001D5A2C"/>
        </w:tc>
        <w:tc>
          <w:tcPr>
            <w:tcW w:w="3402" w:type="dxa"/>
          </w:tcPr>
          <w:p w14:paraId="40B4642E" w14:textId="6DFA8601" w:rsidR="001D5A2C" w:rsidRPr="00FC0A10" w:rsidRDefault="001D5A2C" w:rsidP="001D5A2C"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402" w:type="dxa"/>
          </w:tcPr>
          <w:p w14:paraId="637420A2" w14:textId="7914E494" w:rsidR="001D5A2C" w:rsidRPr="00FC0A10" w:rsidRDefault="001D5A2C" w:rsidP="001D5A2C">
            <w:r w:rsidRPr="00FC0A10">
              <w:rPr>
                <w:sz w:val="18"/>
                <w:szCs w:val="18"/>
              </w:rPr>
              <w:t>-</w:t>
            </w:r>
          </w:p>
        </w:tc>
      </w:tr>
      <w:tr w:rsidR="001D5A2C" w:rsidRPr="00FC0A10" w14:paraId="5C6C5B9D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1250"/>
          <w:jc w:val="center"/>
        </w:trPr>
        <w:tc>
          <w:tcPr>
            <w:tcW w:w="2243" w:type="dxa"/>
            <w:gridSpan w:val="3"/>
            <w:shd w:val="clear" w:color="auto" w:fill="auto"/>
          </w:tcPr>
          <w:p w14:paraId="406451D9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672" w:type="dxa"/>
            <w:gridSpan w:val="23"/>
            <w:shd w:val="clear" w:color="auto" w:fill="auto"/>
          </w:tcPr>
          <w:tbl>
            <w:tblPr>
              <w:tblStyle w:val="TableGrid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1D5A2C" w:rsidRPr="007930E4" w14:paraId="02686FF2" w14:textId="77777777" w:rsidTr="00664443">
              <w:tc>
                <w:tcPr>
                  <w:tcW w:w="720" w:type="dxa"/>
                  <w:vAlign w:val="center"/>
                </w:tcPr>
                <w:p w14:paraId="3D04AB88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634" w:type="dxa"/>
                  <w:vAlign w:val="center"/>
                </w:tcPr>
                <w:p w14:paraId="7735555F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4191CF7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14:paraId="62790885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9-87</w:t>
                  </w:r>
                </w:p>
              </w:tc>
              <w:tc>
                <w:tcPr>
                  <w:tcW w:w="634" w:type="dxa"/>
                  <w:vAlign w:val="center"/>
                </w:tcPr>
                <w:p w14:paraId="5848B985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</w:t>
                  </w:r>
                  <w:r>
                    <w:rPr>
                      <w:sz w:val="20"/>
                      <w:szCs w:val="20"/>
                    </w:rPr>
                    <w:t>6.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14:paraId="79021009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14:paraId="5F2E189D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14:paraId="067315E2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14:paraId="081B2039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14:paraId="13AFE920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.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14:paraId="5E8F2FDD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.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14:paraId="362C16D0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14:paraId="5474081F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1D5A2C" w:rsidRPr="007930E4" w14:paraId="25182619" w14:textId="77777777" w:rsidTr="00664443">
              <w:tc>
                <w:tcPr>
                  <w:tcW w:w="720" w:type="dxa"/>
                  <w:vAlign w:val="center"/>
                </w:tcPr>
                <w:p w14:paraId="7B9B52DA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634" w:type="dxa"/>
                  <w:vAlign w:val="center"/>
                </w:tcPr>
                <w:p w14:paraId="10C68164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14:paraId="2A5E9E0A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14:paraId="0AE1AEC4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14:paraId="0EFA5379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14:paraId="3460FA43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14:paraId="076DA3C0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14:paraId="142FB433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14:paraId="0520CBE4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14:paraId="563AA89E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14:paraId="2363977B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14:paraId="3EB71A9B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14:paraId="11848CBF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1D5A2C" w:rsidRPr="007930E4" w14:paraId="4EFC3C1E" w14:textId="77777777" w:rsidTr="00664443">
              <w:tc>
                <w:tcPr>
                  <w:tcW w:w="720" w:type="dxa"/>
                  <w:vAlign w:val="center"/>
                </w:tcPr>
                <w:p w14:paraId="2A7A5517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Value</w:t>
                  </w:r>
                </w:p>
              </w:tc>
              <w:tc>
                <w:tcPr>
                  <w:tcW w:w="634" w:type="dxa"/>
                  <w:vAlign w:val="center"/>
                </w:tcPr>
                <w:p w14:paraId="321F1C30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6E892631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1E8B0DF4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57A30FB3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259E1980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3D450450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1BC34F7A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2ECCA9B4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7C972292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4D16467B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6A9AB7DE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4C8CC206" w14:textId="77777777" w:rsidR="001D5A2C" w:rsidRPr="007930E4" w:rsidRDefault="001D5A2C" w:rsidP="001D5A2C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45B8C50D" w14:textId="77777777" w:rsidR="001D5A2C" w:rsidRPr="00FC0A10" w:rsidRDefault="001D5A2C" w:rsidP="001D5A2C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1D5A2C" w:rsidRPr="00FC0A10" w14:paraId="1A21A74B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324"/>
          <w:jc w:val="center"/>
        </w:trPr>
        <w:tc>
          <w:tcPr>
            <w:tcW w:w="2243" w:type="dxa"/>
            <w:gridSpan w:val="3"/>
            <w:vMerge w:val="restart"/>
            <w:shd w:val="clear" w:color="auto" w:fill="auto"/>
          </w:tcPr>
          <w:p w14:paraId="44037259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7" w:type="dxa"/>
            <w:shd w:val="clear" w:color="auto" w:fill="auto"/>
          </w:tcPr>
          <w:p w14:paraId="534691C7" w14:textId="77777777" w:rsidR="001D5A2C" w:rsidRPr="00FC0A10" w:rsidRDefault="001D5A2C" w:rsidP="001D5A2C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5536A24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61" w:type="dxa"/>
            <w:gridSpan w:val="12"/>
            <w:shd w:val="clear" w:color="auto" w:fill="auto"/>
          </w:tcPr>
          <w:p w14:paraId="7C1BC1AA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568" w:type="dxa"/>
            <w:gridSpan w:val="5"/>
            <w:shd w:val="clear" w:color="auto" w:fill="auto"/>
          </w:tcPr>
          <w:p w14:paraId="4FE187C0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1D5A2C" w:rsidRPr="00FC0A10" w14:paraId="4372BFA1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178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81BBA38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72" w:type="dxa"/>
            <w:gridSpan w:val="23"/>
            <w:shd w:val="clear" w:color="auto" w:fill="D9D9D9" w:themeFill="background1" w:themeFillShade="D9"/>
          </w:tcPr>
          <w:p w14:paraId="7AC3C53D" w14:textId="77777777" w:rsidR="001D5A2C" w:rsidRPr="00FC0A10" w:rsidRDefault="001D5A2C" w:rsidP="001D5A2C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1D5A2C" w:rsidRPr="00FC0A10" w14:paraId="28CE2391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178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242E50BE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1FDC46EB" w14:textId="77777777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0995A32" w14:textId="77777777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61" w:type="dxa"/>
            <w:gridSpan w:val="12"/>
            <w:shd w:val="clear" w:color="auto" w:fill="auto"/>
          </w:tcPr>
          <w:p w14:paraId="76260C2C" w14:textId="32C503B7" w:rsidR="001D5A2C" w:rsidRPr="00FC0A10" w:rsidRDefault="001D5A2C" w:rsidP="001D5A2C">
            <w:pPr>
              <w:spacing w:before="20" w:after="20"/>
              <w:rPr>
                <w:sz w:val="18"/>
                <w:szCs w:val="18"/>
              </w:rPr>
            </w:pPr>
            <w:r w:rsidRPr="00300F89">
              <w:rPr>
                <w:sz w:val="20"/>
                <w:szCs w:val="20"/>
              </w:rPr>
              <w:t>Preparation for the lecture notes, slides etc</w:t>
            </w:r>
          </w:p>
        </w:tc>
        <w:tc>
          <w:tcPr>
            <w:tcW w:w="1568" w:type="dxa"/>
            <w:gridSpan w:val="5"/>
            <w:shd w:val="clear" w:color="auto" w:fill="auto"/>
          </w:tcPr>
          <w:p w14:paraId="2CADF649" w14:textId="216EC1A5" w:rsidR="001D5A2C" w:rsidRPr="00FC0A10" w:rsidRDefault="001D5A2C" w:rsidP="001D5A2C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8=96</w:t>
            </w:r>
          </w:p>
        </w:tc>
      </w:tr>
      <w:tr w:rsidR="001D5A2C" w:rsidRPr="00FC0A10" w14:paraId="7FD9A144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C963282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691C7985" w14:textId="6740694E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46ECA6C" w14:textId="51AD589D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61" w:type="dxa"/>
            <w:gridSpan w:val="12"/>
            <w:shd w:val="clear" w:color="auto" w:fill="auto"/>
          </w:tcPr>
          <w:p w14:paraId="29584250" w14:textId="002D39A8" w:rsidR="001D5A2C" w:rsidRPr="00F53F21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300F89">
              <w:rPr>
                <w:color w:val="000000" w:themeColor="text1"/>
                <w:sz w:val="20"/>
                <w:szCs w:val="20"/>
              </w:rPr>
              <w:t>Delivering</w:t>
            </w:r>
            <w:r>
              <w:rPr>
                <w:color w:val="000000" w:themeColor="text1"/>
                <w:sz w:val="20"/>
                <w:szCs w:val="20"/>
              </w:rPr>
              <w:t xml:space="preserve"> presentations for the lectures</w:t>
            </w:r>
          </w:p>
        </w:tc>
        <w:tc>
          <w:tcPr>
            <w:tcW w:w="1568" w:type="dxa"/>
            <w:gridSpan w:val="5"/>
            <w:shd w:val="clear" w:color="auto" w:fill="auto"/>
          </w:tcPr>
          <w:p w14:paraId="39F4CFEE" w14:textId="57D0D5BC" w:rsidR="001D5A2C" w:rsidRPr="00FC0A10" w:rsidRDefault="001D5A2C" w:rsidP="001D5A2C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3=36</w:t>
            </w:r>
          </w:p>
        </w:tc>
      </w:tr>
      <w:tr w:rsidR="00082E6E" w:rsidRPr="00FC0A10" w14:paraId="2B5E8F38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07372B60" w14:textId="77777777" w:rsidR="00082E6E" w:rsidRPr="00FC0A10" w:rsidRDefault="00082E6E" w:rsidP="00082E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6A87B01A" w14:textId="2D14D34B" w:rsidR="00082E6E" w:rsidRPr="00FC0A10" w:rsidRDefault="00082E6E" w:rsidP="00082E6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27BD86B" w14:textId="77777777" w:rsidR="00082E6E" w:rsidRPr="00FC0A10" w:rsidRDefault="00082E6E" w:rsidP="00082E6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61" w:type="dxa"/>
            <w:gridSpan w:val="12"/>
            <w:shd w:val="clear" w:color="auto" w:fill="auto"/>
          </w:tcPr>
          <w:p w14:paraId="142A6E32" w14:textId="1F469F09" w:rsidR="00082E6E" w:rsidRPr="00FC0A10" w:rsidRDefault="00082E6E" w:rsidP="00082E6E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68" w:type="dxa"/>
            <w:gridSpan w:val="5"/>
            <w:shd w:val="clear" w:color="auto" w:fill="auto"/>
          </w:tcPr>
          <w:p w14:paraId="3AD2283D" w14:textId="66AC5EA1" w:rsidR="00082E6E" w:rsidRPr="00FC0A10" w:rsidRDefault="00082E6E" w:rsidP="00082E6E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082E6E" w:rsidRPr="00FC0A10" w14:paraId="75E67151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5A90FC3" w14:textId="77777777" w:rsidR="00082E6E" w:rsidRPr="00FC0A10" w:rsidRDefault="00082E6E" w:rsidP="00082E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21CEA36D" w14:textId="12FAA4B0" w:rsidR="00082E6E" w:rsidRPr="00FC0A10" w:rsidRDefault="00082E6E" w:rsidP="00082E6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F60628B" w14:textId="77777777" w:rsidR="00082E6E" w:rsidRPr="00FC0A10" w:rsidRDefault="00082E6E" w:rsidP="00082E6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61" w:type="dxa"/>
            <w:gridSpan w:val="12"/>
            <w:shd w:val="clear" w:color="auto" w:fill="auto"/>
          </w:tcPr>
          <w:p w14:paraId="7FB12F15" w14:textId="58D31932" w:rsidR="00082E6E" w:rsidRPr="00FC0A10" w:rsidRDefault="00082E6E" w:rsidP="00082E6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568" w:type="dxa"/>
            <w:gridSpan w:val="5"/>
            <w:shd w:val="clear" w:color="auto" w:fill="auto"/>
          </w:tcPr>
          <w:p w14:paraId="4B68287F" w14:textId="7A92EC4E" w:rsidR="00082E6E" w:rsidRPr="00FC0A10" w:rsidRDefault="00082E6E" w:rsidP="00082E6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082E6E" w:rsidRPr="00FC0A10" w14:paraId="51D1A145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249620D2" w14:textId="77777777" w:rsidR="00082E6E" w:rsidRPr="00FC0A10" w:rsidRDefault="00082E6E" w:rsidP="00082E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2E75DD73" w14:textId="348CAF82" w:rsidR="00082E6E" w:rsidRPr="00FC0A10" w:rsidRDefault="00082E6E" w:rsidP="00082E6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ABD515A" w14:textId="3F74378B" w:rsidR="00082E6E" w:rsidRPr="00FC0A10" w:rsidRDefault="00082E6E" w:rsidP="00082E6E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61" w:type="dxa"/>
            <w:gridSpan w:val="12"/>
            <w:shd w:val="clear" w:color="auto" w:fill="auto"/>
          </w:tcPr>
          <w:p w14:paraId="4BE6DBF6" w14:textId="3486931B" w:rsidR="00082E6E" w:rsidRPr="00FC0A10" w:rsidRDefault="00082E6E" w:rsidP="00082E6E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68" w:type="dxa"/>
            <w:gridSpan w:val="5"/>
            <w:shd w:val="clear" w:color="auto" w:fill="auto"/>
          </w:tcPr>
          <w:p w14:paraId="4A44F0AB" w14:textId="68466B11" w:rsidR="00082E6E" w:rsidRPr="00FC0A10" w:rsidRDefault="00082E6E" w:rsidP="00082E6E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082E6E" w:rsidRPr="00FC0A10" w14:paraId="198A37DB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268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7224A30A" w14:textId="77777777" w:rsidR="00082E6E" w:rsidRPr="00FC0A10" w:rsidRDefault="00082E6E" w:rsidP="00082E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028FA1B6" w14:textId="1435D137" w:rsidR="00082E6E" w:rsidRPr="00FC0A10" w:rsidRDefault="00082E6E" w:rsidP="00082E6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3B65F5" w14:textId="77777777" w:rsidR="00082E6E" w:rsidRPr="00FC0A10" w:rsidRDefault="00082E6E" w:rsidP="00082E6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61" w:type="dxa"/>
            <w:gridSpan w:val="12"/>
            <w:shd w:val="clear" w:color="auto" w:fill="auto"/>
          </w:tcPr>
          <w:p w14:paraId="10C3539B" w14:textId="35C82160" w:rsidR="00082E6E" w:rsidRPr="00FC0A10" w:rsidRDefault="00082E6E" w:rsidP="00082E6E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68" w:type="dxa"/>
            <w:gridSpan w:val="5"/>
            <w:shd w:val="clear" w:color="auto" w:fill="auto"/>
          </w:tcPr>
          <w:p w14:paraId="306B257F" w14:textId="6B432E6A" w:rsidR="00082E6E" w:rsidRPr="00FC0A10" w:rsidRDefault="00082E6E" w:rsidP="00082E6E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1D5A2C" w:rsidRPr="00FC0A10" w14:paraId="58D8C115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68D814E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72" w:type="dxa"/>
            <w:gridSpan w:val="23"/>
            <w:shd w:val="clear" w:color="auto" w:fill="D9D9D9" w:themeFill="background1" w:themeFillShade="D9"/>
          </w:tcPr>
          <w:p w14:paraId="5DA688BE" w14:textId="77777777" w:rsidR="001D5A2C" w:rsidRPr="00FC0A10" w:rsidRDefault="001D5A2C" w:rsidP="001D5A2C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1D5A2C" w:rsidRPr="00FC0A10" w14:paraId="095C24A7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0E74173A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16ABC252" w14:textId="727AA8C4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64A8ABF" w14:textId="77777777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61" w:type="dxa"/>
            <w:gridSpan w:val="12"/>
            <w:shd w:val="clear" w:color="auto" w:fill="auto"/>
          </w:tcPr>
          <w:p w14:paraId="04B99BC1" w14:textId="44D34FF3" w:rsidR="001D5A2C" w:rsidRPr="00FC0A10" w:rsidRDefault="00082E6E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68" w:type="dxa"/>
            <w:gridSpan w:val="5"/>
            <w:shd w:val="clear" w:color="auto" w:fill="auto"/>
          </w:tcPr>
          <w:p w14:paraId="5F98F0D6" w14:textId="45FAE636" w:rsidR="001D5A2C" w:rsidRPr="00AE6527" w:rsidRDefault="00082E6E" w:rsidP="001D5A2C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1D5A2C" w:rsidRPr="00FC0A10" w14:paraId="29729C7D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2EF6C527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4BF642A2" w14:textId="07702677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167160C" w14:textId="77777777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61" w:type="dxa"/>
            <w:gridSpan w:val="12"/>
            <w:shd w:val="clear" w:color="auto" w:fill="auto"/>
          </w:tcPr>
          <w:p w14:paraId="2AC591FE" w14:textId="41214796" w:rsidR="001D5A2C" w:rsidRPr="00FC0A10" w:rsidRDefault="001D5A2C" w:rsidP="001D5A2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riting a term paper and preparing a presentation</w:t>
            </w:r>
          </w:p>
        </w:tc>
        <w:tc>
          <w:tcPr>
            <w:tcW w:w="1568" w:type="dxa"/>
            <w:gridSpan w:val="5"/>
            <w:shd w:val="clear" w:color="auto" w:fill="auto"/>
          </w:tcPr>
          <w:p w14:paraId="787E899F" w14:textId="794EBB7B" w:rsidR="001D5A2C" w:rsidRPr="00FC0A10" w:rsidRDefault="001D5A2C" w:rsidP="001D5A2C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x8=8</w:t>
            </w:r>
          </w:p>
        </w:tc>
      </w:tr>
      <w:tr w:rsidR="001D5A2C" w:rsidRPr="00FC0A10" w14:paraId="4A3B7570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2CEA277A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2DF93269" w14:textId="7D00B31A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C0FBDBC" w14:textId="77777777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61" w:type="dxa"/>
            <w:gridSpan w:val="12"/>
            <w:shd w:val="clear" w:color="auto" w:fill="auto"/>
          </w:tcPr>
          <w:p w14:paraId="12EEBC1A" w14:textId="64A82C96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568" w:type="dxa"/>
            <w:gridSpan w:val="5"/>
            <w:shd w:val="clear" w:color="auto" w:fill="auto"/>
          </w:tcPr>
          <w:p w14:paraId="6BB2ED03" w14:textId="3ACAACB8" w:rsidR="001D5A2C" w:rsidRPr="00FC0A10" w:rsidRDefault="001D5A2C" w:rsidP="001D5A2C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2=24</w:t>
            </w:r>
          </w:p>
        </w:tc>
      </w:tr>
      <w:tr w:rsidR="001D5A2C" w:rsidRPr="00FC0A10" w14:paraId="61AB4246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6153283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563FA9D9" w14:textId="25E6D17D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363D700" w14:textId="77777777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61" w:type="dxa"/>
            <w:gridSpan w:val="12"/>
            <w:shd w:val="clear" w:color="auto" w:fill="auto"/>
          </w:tcPr>
          <w:p w14:paraId="083C0DCB" w14:textId="22C35B59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568" w:type="dxa"/>
            <w:gridSpan w:val="5"/>
            <w:shd w:val="clear" w:color="auto" w:fill="auto"/>
          </w:tcPr>
          <w:p w14:paraId="02E9E2B7" w14:textId="737AEAE5" w:rsidR="001D5A2C" w:rsidRPr="00FC0A10" w:rsidRDefault="001D5A2C" w:rsidP="001D5A2C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2=24</w:t>
            </w:r>
          </w:p>
        </w:tc>
      </w:tr>
      <w:tr w:rsidR="001D5A2C" w:rsidRPr="00FC0A10" w14:paraId="118CEE4B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AC65289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5559442F" w14:textId="4EF5FC90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C99A700" w14:textId="4DE70551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61" w:type="dxa"/>
            <w:gridSpan w:val="12"/>
            <w:shd w:val="clear" w:color="auto" w:fill="auto"/>
          </w:tcPr>
          <w:p w14:paraId="0DA8825F" w14:textId="3B942B8A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568" w:type="dxa"/>
            <w:gridSpan w:val="5"/>
            <w:shd w:val="clear" w:color="auto" w:fill="auto"/>
          </w:tcPr>
          <w:p w14:paraId="149E220C" w14:textId="7FD13BF2" w:rsidR="001D5A2C" w:rsidRDefault="001D5A2C" w:rsidP="001D5A2C">
            <w:pPr>
              <w:jc w:val="right"/>
              <w:rPr>
                <w:sz w:val="18"/>
                <w:szCs w:val="18"/>
              </w:rPr>
            </w:pPr>
          </w:p>
        </w:tc>
      </w:tr>
      <w:tr w:rsidR="001D5A2C" w:rsidRPr="00FC0A10" w14:paraId="3C3E5508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021A4F54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" w:type="dxa"/>
            <w:shd w:val="clear" w:color="auto" w:fill="auto"/>
          </w:tcPr>
          <w:p w14:paraId="4661F01B" w14:textId="3CED1D2D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36450431" w14:textId="77777777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61" w:type="dxa"/>
            <w:gridSpan w:val="12"/>
            <w:shd w:val="clear" w:color="auto" w:fill="auto"/>
          </w:tcPr>
          <w:p w14:paraId="10BEA81E" w14:textId="3E572E8A" w:rsidR="001D5A2C" w:rsidRPr="00FC0A10" w:rsidRDefault="001D5A2C" w:rsidP="001D5A2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568" w:type="dxa"/>
            <w:gridSpan w:val="5"/>
            <w:shd w:val="clear" w:color="auto" w:fill="auto"/>
          </w:tcPr>
          <w:p w14:paraId="7D4431FB" w14:textId="09FDEB28" w:rsidR="001D5A2C" w:rsidRPr="00FC0A10" w:rsidRDefault="001D5A2C" w:rsidP="001D5A2C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x1=2</w:t>
            </w:r>
          </w:p>
        </w:tc>
      </w:tr>
      <w:tr w:rsidR="001D5A2C" w:rsidRPr="00D05CC1" w14:paraId="577FDAC3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E50EEA5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3" w:type="dxa"/>
            <w:gridSpan w:val="6"/>
            <w:shd w:val="clear" w:color="auto" w:fill="auto"/>
          </w:tcPr>
          <w:p w14:paraId="41E00882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529" w:type="dxa"/>
            <w:gridSpan w:val="17"/>
            <w:shd w:val="clear" w:color="auto" w:fill="auto"/>
          </w:tcPr>
          <w:p w14:paraId="4AB33187" w14:textId="53003D52" w:rsidR="001D5A2C" w:rsidRPr="00D05CC1" w:rsidRDefault="001D5A2C" w:rsidP="001D5A2C">
            <w:pPr>
              <w:spacing w:before="20" w:after="20"/>
              <w:jc w:val="right"/>
              <w:rPr>
                <w:color w:val="262626" w:themeColor="text1" w:themeTint="D9"/>
                <w:sz w:val="20"/>
                <w:szCs w:val="20"/>
              </w:rPr>
            </w:pPr>
            <w:r w:rsidRPr="00D05CC1">
              <w:rPr>
                <w:color w:val="262626" w:themeColor="text1" w:themeTint="D9"/>
                <w:sz w:val="20"/>
                <w:szCs w:val="20"/>
              </w:rPr>
              <w:t>190</w:t>
            </w:r>
          </w:p>
        </w:tc>
      </w:tr>
      <w:tr w:rsidR="001D5A2C" w:rsidRPr="00FC0A10" w14:paraId="787D75B4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10915" w:type="dxa"/>
            <w:gridSpan w:val="26"/>
            <w:shd w:val="clear" w:color="auto" w:fill="D9D9D9" w:themeFill="background1" w:themeFillShade="D9"/>
          </w:tcPr>
          <w:p w14:paraId="5EF8590F" w14:textId="6A7B1D49" w:rsidR="001D5A2C" w:rsidRPr="00FC0A10" w:rsidRDefault="001D5A2C" w:rsidP="001D5A2C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1D5A2C" w:rsidRPr="00FC0A10" w14:paraId="52D4E052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 w:val="restart"/>
            <w:shd w:val="clear" w:color="auto" w:fill="auto"/>
          </w:tcPr>
          <w:p w14:paraId="001971C1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143" w:type="dxa"/>
            <w:gridSpan w:val="6"/>
            <w:shd w:val="clear" w:color="auto" w:fill="auto"/>
          </w:tcPr>
          <w:p w14:paraId="6B2DBA39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529" w:type="dxa"/>
            <w:gridSpan w:val="17"/>
            <w:shd w:val="clear" w:color="auto" w:fill="auto"/>
          </w:tcPr>
          <w:p w14:paraId="544E16FE" w14:textId="0B4077F6" w:rsidR="001D5A2C" w:rsidRPr="00FC0A10" w:rsidRDefault="001D5A2C" w:rsidP="001D5A2C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1D5A2C" w:rsidRPr="00FC0A10" w14:paraId="0251FB01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4BAE7FA8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3" w:type="dxa"/>
            <w:gridSpan w:val="6"/>
            <w:shd w:val="clear" w:color="auto" w:fill="auto"/>
          </w:tcPr>
          <w:p w14:paraId="00643005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529" w:type="dxa"/>
            <w:gridSpan w:val="17"/>
            <w:shd w:val="clear" w:color="auto" w:fill="auto"/>
          </w:tcPr>
          <w:p w14:paraId="1E92D715" w14:textId="4346BCC9" w:rsidR="001D5A2C" w:rsidRPr="00FC0A10" w:rsidRDefault="001D5A2C" w:rsidP="001D5A2C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1D5A2C" w:rsidRPr="00FC0A10" w14:paraId="75CF7AFD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E1703F9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3" w:type="dxa"/>
            <w:gridSpan w:val="6"/>
            <w:shd w:val="clear" w:color="auto" w:fill="auto"/>
          </w:tcPr>
          <w:p w14:paraId="74001A2F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529" w:type="dxa"/>
            <w:gridSpan w:val="17"/>
            <w:shd w:val="clear" w:color="auto" w:fill="auto"/>
          </w:tcPr>
          <w:p w14:paraId="42F96CCB" w14:textId="68FF7191" w:rsidR="001D5A2C" w:rsidRPr="00AE6527" w:rsidRDefault="001D5A2C" w:rsidP="001D5A2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D5A2C" w:rsidRPr="00FC0A10" w14:paraId="6EE33F77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3AE348C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3" w:type="dxa"/>
            <w:gridSpan w:val="6"/>
            <w:shd w:val="clear" w:color="auto" w:fill="auto"/>
          </w:tcPr>
          <w:p w14:paraId="3D22A36B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529" w:type="dxa"/>
            <w:gridSpan w:val="17"/>
            <w:shd w:val="clear" w:color="auto" w:fill="auto"/>
          </w:tcPr>
          <w:p w14:paraId="74E4216D" w14:textId="25FFAD19" w:rsidR="001D5A2C" w:rsidRPr="00AE6527" w:rsidRDefault="001D5A2C" w:rsidP="001D5A2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D5A2C" w:rsidRPr="00FC0A10" w14:paraId="59D50FF4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F06B596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3" w:type="dxa"/>
            <w:gridSpan w:val="6"/>
            <w:shd w:val="clear" w:color="auto" w:fill="auto"/>
          </w:tcPr>
          <w:p w14:paraId="5F7110FC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529" w:type="dxa"/>
            <w:gridSpan w:val="17"/>
            <w:shd w:val="clear" w:color="auto" w:fill="auto"/>
          </w:tcPr>
          <w:p w14:paraId="0FA5770E" w14:textId="5CA0555F" w:rsidR="001D5A2C" w:rsidRPr="00AE6527" w:rsidRDefault="001D5A2C" w:rsidP="001D5A2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D5A2C" w:rsidRPr="00FC0A10" w14:paraId="4DA8A496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 w:val="restart"/>
            <w:shd w:val="clear" w:color="auto" w:fill="auto"/>
          </w:tcPr>
          <w:p w14:paraId="5DD1E280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3" w:type="dxa"/>
            <w:gridSpan w:val="6"/>
            <w:shd w:val="clear" w:color="auto" w:fill="auto"/>
          </w:tcPr>
          <w:p w14:paraId="57EB20B1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529" w:type="dxa"/>
            <w:gridSpan w:val="17"/>
            <w:shd w:val="clear" w:color="auto" w:fill="auto"/>
          </w:tcPr>
          <w:p w14:paraId="7251F81F" w14:textId="03E3F068" w:rsidR="001D5A2C" w:rsidRPr="00AE6527" w:rsidRDefault="001D5A2C" w:rsidP="001D5A2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117E0C">
              <w:rPr>
                <w:i/>
                <w:color w:val="262626" w:themeColor="text1" w:themeTint="D9"/>
                <w:sz w:val="20"/>
                <w:szCs w:val="20"/>
              </w:rPr>
              <w:t>Stewart, G.F.; Amerine, M.A.: Introduction to food science and technology: New York: Academic Press. 1982</w:t>
            </w:r>
          </w:p>
        </w:tc>
      </w:tr>
      <w:tr w:rsidR="001D5A2C" w:rsidRPr="00FC0A10" w14:paraId="4D9AD29A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59BEFAEA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3" w:type="dxa"/>
            <w:gridSpan w:val="6"/>
            <w:shd w:val="clear" w:color="auto" w:fill="auto"/>
          </w:tcPr>
          <w:p w14:paraId="0EACB67B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529" w:type="dxa"/>
            <w:gridSpan w:val="17"/>
            <w:shd w:val="clear" w:color="auto" w:fill="auto"/>
          </w:tcPr>
          <w:p w14:paraId="6866DF8B" w14:textId="36AAE101" w:rsidR="001D5A2C" w:rsidRPr="00AE6527" w:rsidRDefault="001D5A2C" w:rsidP="001D5A2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D5A2C" w:rsidRPr="00FC0A10" w14:paraId="1DAE37BF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jc w:val="center"/>
        </w:trPr>
        <w:tc>
          <w:tcPr>
            <w:tcW w:w="2243" w:type="dxa"/>
            <w:gridSpan w:val="3"/>
            <w:vMerge w:val="restart"/>
            <w:shd w:val="clear" w:color="auto" w:fill="auto"/>
          </w:tcPr>
          <w:p w14:paraId="478E487E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143" w:type="dxa"/>
            <w:gridSpan w:val="6"/>
            <w:shd w:val="clear" w:color="auto" w:fill="auto"/>
            <w:vAlign w:val="center"/>
          </w:tcPr>
          <w:p w14:paraId="387FEEDA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529" w:type="dxa"/>
            <w:gridSpan w:val="17"/>
            <w:shd w:val="clear" w:color="auto" w:fill="auto"/>
          </w:tcPr>
          <w:p w14:paraId="1EFAFC4F" w14:textId="3FEA2E28" w:rsidR="001D5A2C" w:rsidRPr="00FC0A10" w:rsidRDefault="00342EF1" w:rsidP="001D5A2C">
            <w:pPr>
              <w:spacing w:before="20" w:after="20"/>
              <w:rPr>
                <w:sz w:val="18"/>
                <w:szCs w:val="18"/>
              </w:rPr>
            </w:pPr>
            <w:r w:rsidRPr="00324CAC">
              <w:rPr>
                <w:sz w:val="18"/>
                <w:szCs w:val="18"/>
              </w:rPr>
              <w:t>Any form of academic dishonesty, cheating,</w:t>
            </w:r>
            <w:r>
              <w:rPr>
                <w:sz w:val="18"/>
                <w:szCs w:val="18"/>
              </w:rPr>
              <w:t xml:space="preserve"> copying</w:t>
            </w:r>
            <w:r w:rsidRPr="00324CA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r </w:t>
            </w:r>
            <w:r w:rsidRPr="00324CAC">
              <w:rPr>
                <w:sz w:val="18"/>
                <w:szCs w:val="18"/>
              </w:rPr>
              <w:t>plagiarizing, is prohibited.</w:t>
            </w:r>
          </w:p>
        </w:tc>
      </w:tr>
      <w:tr w:rsidR="001D5A2C" w:rsidRPr="00FC0A10" w14:paraId="13F969C0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115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F9D5415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3" w:type="dxa"/>
            <w:gridSpan w:val="6"/>
            <w:shd w:val="clear" w:color="auto" w:fill="auto"/>
            <w:vAlign w:val="center"/>
          </w:tcPr>
          <w:p w14:paraId="11AF7E3A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529" w:type="dxa"/>
            <w:gridSpan w:val="17"/>
            <w:shd w:val="clear" w:color="auto" w:fill="auto"/>
          </w:tcPr>
          <w:p w14:paraId="148A2D52" w14:textId="253641AD" w:rsidR="001D5A2C" w:rsidRPr="00FC0A10" w:rsidRDefault="001D5A2C" w:rsidP="001D5A2C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1D5A2C" w:rsidRPr="00FC0A10" w14:paraId="4673D427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115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25A9EC0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3" w:type="dxa"/>
            <w:gridSpan w:val="6"/>
            <w:shd w:val="clear" w:color="auto" w:fill="auto"/>
          </w:tcPr>
          <w:p w14:paraId="498907D6" w14:textId="77777777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529" w:type="dxa"/>
            <w:gridSpan w:val="17"/>
            <w:shd w:val="clear" w:color="auto" w:fill="auto"/>
          </w:tcPr>
          <w:p w14:paraId="28FE7FA6" w14:textId="77777777" w:rsidR="001D5A2C" w:rsidRPr="00FC0A10" w:rsidRDefault="001D5A2C" w:rsidP="001D5A2C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1D5A2C" w:rsidRPr="00FC0A10" w14:paraId="56A0C8A0" w14:textId="77777777" w:rsidTr="00082E6E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gridAfter w:val="4"/>
          <w:wAfter w:w="13608" w:type="dxa"/>
          <w:trHeight w:val="115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49EB5A1" w14:textId="77777777" w:rsidR="001D5A2C" w:rsidRPr="00FC0A10" w:rsidRDefault="001D5A2C" w:rsidP="001D5A2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3" w:type="dxa"/>
            <w:gridSpan w:val="6"/>
            <w:shd w:val="clear" w:color="auto" w:fill="auto"/>
          </w:tcPr>
          <w:p w14:paraId="37AADD0C" w14:textId="77777777" w:rsidR="001D5A2C" w:rsidRPr="00FC0A10" w:rsidRDefault="001D5A2C" w:rsidP="001D5A2C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529" w:type="dxa"/>
            <w:gridSpan w:val="17"/>
            <w:shd w:val="clear" w:color="auto" w:fill="auto"/>
          </w:tcPr>
          <w:p w14:paraId="30EEDCFE" w14:textId="2D8252E7" w:rsidR="001D5A2C" w:rsidRPr="00FC0A10" w:rsidRDefault="001D5A2C" w:rsidP="001D5A2C">
            <w:pPr>
              <w:spacing w:before="20" w:after="20"/>
              <w:rPr>
                <w:sz w:val="18"/>
                <w:szCs w:val="18"/>
              </w:rPr>
            </w:pPr>
          </w:p>
        </w:tc>
      </w:tr>
    </w:tbl>
    <w:p w14:paraId="4CBCB828" w14:textId="77777777" w:rsidR="00121D63" w:rsidRPr="00A04CA2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A04CA2" w:rsidSect="00CD575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567" w:right="1021" w:bottom="709" w:left="102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82FF90" w14:textId="77777777" w:rsidR="003650BC" w:rsidRDefault="003650BC" w:rsidP="00AC6DCE">
      <w:r>
        <w:separator/>
      </w:r>
    </w:p>
  </w:endnote>
  <w:endnote w:type="continuationSeparator" w:id="0">
    <w:p w14:paraId="67057FD1" w14:textId="77777777" w:rsidR="003650BC" w:rsidRDefault="003650BC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310A0E" w14:textId="77777777" w:rsidR="00AC7D57" w:rsidRDefault="00AC7D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F9410" w14:textId="33ABB781" w:rsidR="00AC7D57" w:rsidRDefault="00AC7D57" w:rsidP="00AC7D57">
    <w:pPr>
      <w:pStyle w:val="Footer"/>
    </w:pPr>
    <w:r>
      <w:t>F</w:t>
    </w:r>
    <w:r>
      <w:t>orm No: ÜY-FR-0469</w:t>
    </w:r>
    <w:bookmarkStart w:id="0" w:name="_GoBack"/>
    <w:bookmarkEnd w:id="0"/>
    <w:r>
      <w:t xml:space="preserve"> Yayın Tarihi : 03.05.2018 Değ. No: 0 Değ. Tarihi:-</w:t>
    </w:r>
  </w:p>
  <w:p w14:paraId="0979BAD7" w14:textId="7227B855" w:rsidR="00AC7D57" w:rsidRDefault="00AC7D57">
    <w:pPr>
      <w:pStyle w:val="Footer"/>
    </w:pPr>
  </w:p>
  <w:p w14:paraId="287B221B" w14:textId="77777777" w:rsidR="00AC7D57" w:rsidRDefault="00AC7D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FF0493" w14:textId="77777777" w:rsidR="00AC7D57" w:rsidRDefault="00AC7D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B4A15E" w14:textId="77777777" w:rsidR="003650BC" w:rsidRDefault="003650BC" w:rsidP="00AC6DCE">
      <w:r>
        <w:separator/>
      </w:r>
    </w:p>
  </w:footnote>
  <w:footnote w:type="continuationSeparator" w:id="0">
    <w:p w14:paraId="618D77FC" w14:textId="77777777" w:rsidR="003650BC" w:rsidRDefault="003650BC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2918D6" w14:textId="77777777" w:rsidR="00AC7D57" w:rsidRDefault="00AC7D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3A58DA" w14:textId="77777777" w:rsidR="00AC7D57" w:rsidRDefault="00AC7D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78134" w14:textId="77777777" w:rsidR="00AC7D57" w:rsidRDefault="00AC7D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784B"/>
    <w:rsid w:val="00027EA6"/>
    <w:rsid w:val="0003125B"/>
    <w:rsid w:val="000371E0"/>
    <w:rsid w:val="00040808"/>
    <w:rsid w:val="00041E46"/>
    <w:rsid w:val="00043524"/>
    <w:rsid w:val="0005057E"/>
    <w:rsid w:val="000554A8"/>
    <w:rsid w:val="00077433"/>
    <w:rsid w:val="00082E6E"/>
    <w:rsid w:val="00086052"/>
    <w:rsid w:val="00086F6D"/>
    <w:rsid w:val="000A67B2"/>
    <w:rsid w:val="000A6F17"/>
    <w:rsid w:val="000B2737"/>
    <w:rsid w:val="000B48F2"/>
    <w:rsid w:val="000B6D0E"/>
    <w:rsid w:val="000B7DAA"/>
    <w:rsid w:val="000C5DA1"/>
    <w:rsid w:val="000D645D"/>
    <w:rsid w:val="000E6EC3"/>
    <w:rsid w:val="000E756F"/>
    <w:rsid w:val="000F46BD"/>
    <w:rsid w:val="00100A78"/>
    <w:rsid w:val="001034CF"/>
    <w:rsid w:val="0011491C"/>
    <w:rsid w:val="00115A5A"/>
    <w:rsid w:val="00117E0C"/>
    <w:rsid w:val="00121D63"/>
    <w:rsid w:val="00124342"/>
    <w:rsid w:val="00125FC8"/>
    <w:rsid w:val="00130E58"/>
    <w:rsid w:val="00134F8E"/>
    <w:rsid w:val="001469E7"/>
    <w:rsid w:val="001544DF"/>
    <w:rsid w:val="00172C27"/>
    <w:rsid w:val="001765F7"/>
    <w:rsid w:val="00182B93"/>
    <w:rsid w:val="0018393E"/>
    <w:rsid w:val="00187269"/>
    <w:rsid w:val="0019531B"/>
    <w:rsid w:val="001957BD"/>
    <w:rsid w:val="001B070F"/>
    <w:rsid w:val="001C1A4E"/>
    <w:rsid w:val="001C32EA"/>
    <w:rsid w:val="001D3A3C"/>
    <w:rsid w:val="001D5A2C"/>
    <w:rsid w:val="001D6C9C"/>
    <w:rsid w:val="001E7539"/>
    <w:rsid w:val="001F3DB2"/>
    <w:rsid w:val="001F4828"/>
    <w:rsid w:val="00205F77"/>
    <w:rsid w:val="00215E9C"/>
    <w:rsid w:val="00221E61"/>
    <w:rsid w:val="00226489"/>
    <w:rsid w:val="002372B5"/>
    <w:rsid w:val="00244413"/>
    <w:rsid w:val="002472AF"/>
    <w:rsid w:val="0025237D"/>
    <w:rsid w:val="00252C5D"/>
    <w:rsid w:val="00253522"/>
    <w:rsid w:val="00260AC7"/>
    <w:rsid w:val="00265C04"/>
    <w:rsid w:val="00271598"/>
    <w:rsid w:val="00271BE2"/>
    <w:rsid w:val="002809D2"/>
    <w:rsid w:val="00281442"/>
    <w:rsid w:val="00281539"/>
    <w:rsid w:val="00286621"/>
    <w:rsid w:val="00286B08"/>
    <w:rsid w:val="00295D33"/>
    <w:rsid w:val="00296AC4"/>
    <w:rsid w:val="002A0C2C"/>
    <w:rsid w:val="002A7F38"/>
    <w:rsid w:val="002B0CAB"/>
    <w:rsid w:val="002B10CD"/>
    <w:rsid w:val="002C3152"/>
    <w:rsid w:val="002D31AC"/>
    <w:rsid w:val="002E0EE0"/>
    <w:rsid w:val="002E7688"/>
    <w:rsid w:val="002F189E"/>
    <w:rsid w:val="002F32F5"/>
    <w:rsid w:val="002F34CE"/>
    <w:rsid w:val="002F4198"/>
    <w:rsid w:val="00321A64"/>
    <w:rsid w:val="003258FC"/>
    <w:rsid w:val="003277FA"/>
    <w:rsid w:val="00327E45"/>
    <w:rsid w:val="00331406"/>
    <w:rsid w:val="00333059"/>
    <w:rsid w:val="00335FE5"/>
    <w:rsid w:val="00341C5C"/>
    <w:rsid w:val="00342EF1"/>
    <w:rsid w:val="00361C27"/>
    <w:rsid w:val="003650BC"/>
    <w:rsid w:val="00367390"/>
    <w:rsid w:val="0037434F"/>
    <w:rsid w:val="00387401"/>
    <w:rsid w:val="00387556"/>
    <w:rsid w:val="00394D3D"/>
    <w:rsid w:val="003A0554"/>
    <w:rsid w:val="003A0711"/>
    <w:rsid w:val="003A77DC"/>
    <w:rsid w:val="003B2286"/>
    <w:rsid w:val="003D0E0B"/>
    <w:rsid w:val="003D28E5"/>
    <w:rsid w:val="003D737C"/>
    <w:rsid w:val="003E22E9"/>
    <w:rsid w:val="003E45D0"/>
    <w:rsid w:val="003E4972"/>
    <w:rsid w:val="003F09EC"/>
    <w:rsid w:val="003F766E"/>
    <w:rsid w:val="0040357B"/>
    <w:rsid w:val="00403F0C"/>
    <w:rsid w:val="004070C7"/>
    <w:rsid w:val="00407638"/>
    <w:rsid w:val="00407A20"/>
    <w:rsid w:val="00413A24"/>
    <w:rsid w:val="004143B5"/>
    <w:rsid w:val="0042699E"/>
    <w:rsid w:val="00427110"/>
    <w:rsid w:val="00434823"/>
    <w:rsid w:val="00443937"/>
    <w:rsid w:val="00443B32"/>
    <w:rsid w:val="00444F52"/>
    <w:rsid w:val="00446A04"/>
    <w:rsid w:val="00454731"/>
    <w:rsid w:val="00473719"/>
    <w:rsid w:val="004744A6"/>
    <w:rsid w:val="00483AB1"/>
    <w:rsid w:val="00487DF2"/>
    <w:rsid w:val="0049043A"/>
    <w:rsid w:val="004A5A86"/>
    <w:rsid w:val="004A5BB0"/>
    <w:rsid w:val="004B0EF7"/>
    <w:rsid w:val="004B62ED"/>
    <w:rsid w:val="004B7400"/>
    <w:rsid w:val="004B7E99"/>
    <w:rsid w:val="004C1984"/>
    <w:rsid w:val="004C272D"/>
    <w:rsid w:val="004D24A0"/>
    <w:rsid w:val="004E566F"/>
    <w:rsid w:val="004F5BBD"/>
    <w:rsid w:val="004F67F3"/>
    <w:rsid w:val="005003BB"/>
    <w:rsid w:val="00503CD5"/>
    <w:rsid w:val="00506BB6"/>
    <w:rsid w:val="00511667"/>
    <w:rsid w:val="00513C80"/>
    <w:rsid w:val="00514ED6"/>
    <w:rsid w:val="00515BA4"/>
    <w:rsid w:val="005221F8"/>
    <w:rsid w:val="00522DFE"/>
    <w:rsid w:val="00526D8B"/>
    <w:rsid w:val="00536C66"/>
    <w:rsid w:val="005452A8"/>
    <w:rsid w:val="00552AFA"/>
    <w:rsid w:val="00555A79"/>
    <w:rsid w:val="0055794E"/>
    <w:rsid w:val="00565612"/>
    <w:rsid w:val="0056566B"/>
    <w:rsid w:val="00570672"/>
    <w:rsid w:val="00570CA1"/>
    <w:rsid w:val="00585CCF"/>
    <w:rsid w:val="005965A9"/>
    <w:rsid w:val="005969F3"/>
    <w:rsid w:val="00597FE2"/>
    <w:rsid w:val="005A3BA4"/>
    <w:rsid w:val="005A48A2"/>
    <w:rsid w:val="005A7168"/>
    <w:rsid w:val="005B398A"/>
    <w:rsid w:val="005B5520"/>
    <w:rsid w:val="005C5256"/>
    <w:rsid w:val="005D2B52"/>
    <w:rsid w:val="005D5BBF"/>
    <w:rsid w:val="005E6AC7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F13"/>
    <w:rsid w:val="00607CEE"/>
    <w:rsid w:val="006210AD"/>
    <w:rsid w:val="0062397A"/>
    <w:rsid w:val="00625DDC"/>
    <w:rsid w:val="006348FD"/>
    <w:rsid w:val="0063648A"/>
    <w:rsid w:val="006463AA"/>
    <w:rsid w:val="00647879"/>
    <w:rsid w:val="00652B7D"/>
    <w:rsid w:val="00656085"/>
    <w:rsid w:val="00657D0F"/>
    <w:rsid w:val="00665AEE"/>
    <w:rsid w:val="006666E1"/>
    <w:rsid w:val="00670346"/>
    <w:rsid w:val="00670350"/>
    <w:rsid w:val="00677A54"/>
    <w:rsid w:val="00677A7F"/>
    <w:rsid w:val="00691AC1"/>
    <w:rsid w:val="0069349F"/>
    <w:rsid w:val="00694A82"/>
    <w:rsid w:val="00695A45"/>
    <w:rsid w:val="006A3EDB"/>
    <w:rsid w:val="006B06A4"/>
    <w:rsid w:val="006B2DC8"/>
    <w:rsid w:val="006B3547"/>
    <w:rsid w:val="006B76E7"/>
    <w:rsid w:val="006D3264"/>
    <w:rsid w:val="006E0D08"/>
    <w:rsid w:val="006E560A"/>
    <w:rsid w:val="006E5F93"/>
    <w:rsid w:val="006E6A69"/>
    <w:rsid w:val="006F3BBC"/>
    <w:rsid w:val="006F4F1B"/>
    <w:rsid w:val="006F6C90"/>
    <w:rsid w:val="007006C6"/>
    <w:rsid w:val="0070608F"/>
    <w:rsid w:val="00720748"/>
    <w:rsid w:val="00727C5F"/>
    <w:rsid w:val="00731215"/>
    <w:rsid w:val="00731636"/>
    <w:rsid w:val="00732E81"/>
    <w:rsid w:val="00734B75"/>
    <w:rsid w:val="00740EB6"/>
    <w:rsid w:val="00743096"/>
    <w:rsid w:val="007456F0"/>
    <w:rsid w:val="007555AD"/>
    <w:rsid w:val="00757284"/>
    <w:rsid w:val="007641A4"/>
    <w:rsid w:val="00773452"/>
    <w:rsid w:val="00773A34"/>
    <w:rsid w:val="00783592"/>
    <w:rsid w:val="00792AE4"/>
    <w:rsid w:val="007A33BD"/>
    <w:rsid w:val="007A44D5"/>
    <w:rsid w:val="007B185D"/>
    <w:rsid w:val="007C3420"/>
    <w:rsid w:val="007C4556"/>
    <w:rsid w:val="007D0A45"/>
    <w:rsid w:val="007D3565"/>
    <w:rsid w:val="007D73BA"/>
    <w:rsid w:val="007F63A5"/>
    <w:rsid w:val="00800B87"/>
    <w:rsid w:val="00803026"/>
    <w:rsid w:val="00811C8A"/>
    <w:rsid w:val="00821470"/>
    <w:rsid w:val="008308EE"/>
    <w:rsid w:val="008327F3"/>
    <w:rsid w:val="00833E55"/>
    <w:rsid w:val="00837E69"/>
    <w:rsid w:val="00843B2E"/>
    <w:rsid w:val="008455E7"/>
    <w:rsid w:val="00846028"/>
    <w:rsid w:val="00854951"/>
    <w:rsid w:val="00864EDC"/>
    <w:rsid w:val="0088144F"/>
    <w:rsid w:val="00891D43"/>
    <w:rsid w:val="00897010"/>
    <w:rsid w:val="00897505"/>
    <w:rsid w:val="008A2F92"/>
    <w:rsid w:val="008B0F82"/>
    <w:rsid w:val="008B3B2C"/>
    <w:rsid w:val="008C1BDE"/>
    <w:rsid w:val="008C1F4F"/>
    <w:rsid w:val="008C3172"/>
    <w:rsid w:val="008C4005"/>
    <w:rsid w:val="008C57C6"/>
    <w:rsid w:val="008C77F4"/>
    <w:rsid w:val="008E1A61"/>
    <w:rsid w:val="008E4105"/>
    <w:rsid w:val="008F6FE8"/>
    <w:rsid w:val="008F7365"/>
    <w:rsid w:val="00904238"/>
    <w:rsid w:val="0090620F"/>
    <w:rsid w:val="00917E2D"/>
    <w:rsid w:val="00920D71"/>
    <w:rsid w:val="00921622"/>
    <w:rsid w:val="00925F12"/>
    <w:rsid w:val="00933D75"/>
    <w:rsid w:val="0094254B"/>
    <w:rsid w:val="00942767"/>
    <w:rsid w:val="009431E8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90718"/>
    <w:rsid w:val="00992342"/>
    <w:rsid w:val="009A0B43"/>
    <w:rsid w:val="009A11BB"/>
    <w:rsid w:val="009B7FA7"/>
    <w:rsid w:val="009C0378"/>
    <w:rsid w:val="009C1ABE"/>
    <w:rsid w:val="009C241E"/>
    <w:rsid w:val="009D18E4"/>
    <w:rsid w:val="009D6C1A"/>
    <w:rsid w:val="009E6AE4"/>
    <w:rsid w:val="00A04CA2"/>
    <w:rsid w:val="00A07D9D"/>
    <w:rsid w:val="00A21EDD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96A33"/>
    <w:rsid w:val="00A96FA6"/>
    <w:rsid w:val="00AA1198"/>
    <w:rsid w:val="00AA3499"/>
    <w:rsid w:val="00AA56B4"/>
    <w:rsid w:val="00AA7A81"/>
    <w:rsid w:val="00AB0A75"/>
    <w:rsid w:val="00AB1267"/>
    <w:rsid w:val="00AB24FF"/>
    <w:rsid w:val="00AB281B"/>
    <w:rsid w:val="00AC6DCE"/>
    <w:rsid w:val="00AC7D57"/>
    <w:rsid w:val="00AD0671"/>
    <w:rsid w:val="00AD08C9"/>
    <w:rsid w:val="00AD17EE"/>
    <w:rsid w:val="00AD2456"/>
    <w:rsid w:val="00AE0359"/>
    <w:rsid w:val="00AE6527"/>
    <w:rsid w:val="00AE7D68"/>
    <w:rsid w:val="00AF3051"/>
    <w:rsid w:val="00AF4412"/>
    <w:rsid w:val="00B062D9"/>
    <w:rsid w:val="00B21D98"/>
    <w:rsid w:val="00B30294"/>
    <w:rsid w:val="00B330B5"/>
    <w:rsid w:val="00B36272"/>
    <w:rsid w:val="00B36FE1"/>
    <w:rsid w:val="00B46EC0"/>
    <w:rsid w:val="00B4797C"/>
    <w:rsid w:val="00B47CF5"/>
    <w:rsid w:val="00B56457"/>
    <w:rsid w:val="00B56FDB"/>
    <w:rsid w:val="00B631D4"/>
    <w:rsid w:val="00B649C2"/>
    <w:rsid w:val="00B80B03"/>
    <w:rsid w:val="00B81FF2"/>
    <w:rsid w:val="00B9310C"/>
    <w:rsid w:val="00B95964"/>
    <w:rsid w:val="00B96E75"/>
    <w:rsid w:val="00BA09D4"/>
    <w:rsid w:val="00BA20F4"/>
    <w:rsid w:val="00BA7C53"/>
    <w:rsid w:val="00BB5575"/>
    <w:rsid w:val="00BD35FF"/>
    <w:rsid w:val="00BE0969"/>
    <w:rsid w:val="00BE22BA"/>
    <w:rsid w:val="00BE72C0"/>
    <w:rsid w:val="00BF19BD"/>
    <w:rsid w:val="00BF31D9"/>
    <w:rsid w:val="00BF4CDA"/>
    <w:rsid w:val="00BF5461"/>
    <w:rsid w:val="00BF7ED2"/>
    <w:rsid w:val="00C01D15"/>
    <w:rsid w:val="00C06960"/>
    <w:rsid w:val="00C20F0C"/>
    <w:rsid w:val="00C25C17"/>
    <w:rsid w:val="00C2707B"/>
    <w:rsid w:val="00C37063"/>
    <w:rsid w:val="00C41C16"/>
    <w:rsid w:val="00C55321"/>
    <w:rsid w:val="00C7410B"/>
    <w:rsid w:val="00C77C7D"/>
    <w:rsid w:val="00C803C4"/>
    <w:rsid w:val="00C8163D"/>
    <w:rsid w:val="00CC0D1B"/>
    <w:rsid w:val="00CD174E"/>
    <w:rsid w:val="00CD468A"/>
    <w:rsid w:val="00CD5753"/>
    <w:rsid w:val="00CE0315"/>
    <w:rsid w:val="00CE2C21"/>
    <w:rsid w:val="00D05C17"/>
    <w:rsid w:val="00D05CC1"/>
    <w:rsid w:val="00D117B5"/>
    <w:rsid w:val="00D22268"/>
    <w:rsid w:val="00D259E0"/>
    <w:rsid w:val="00D47D24"/>
    <w:rsid w:val="00D50681"/>
    <w:rsid w:val="00D524C6"/>
    <w:rsid w:val="00D5555E"/>
    <w:rsid w:val="00D56000"/>
    <w:rsid w:val="00D607EE"/>
    <w:rsid w:val="00D6393B"/>
    <w:rsid w:val="00D65403"/>
    <w:rsid w:val="00D75F2D"/>
    <w:rsid w:val="00D805E9"/>
    <w:rsid w:val="00D872F1"/>
    <w:rsid w:val="00D90534"/>
    <w:rsid w:val="00D91EED"/>
    <w:rsid w:val="00D91FCC"/>
    <w:rsid w:val="00DA5560"/>
    <w:rsid w:val="00DB01F0"/>
    <w:rsid w:val="00DB294F"/>
    <w:rsid w:val="00DC1DFB"/>
    <w:rsid w:val="00DC320F"/>
    <w:rsid w:val="00DE683B"/>
    <w:rsid w:val="00DE7F14"/>
    <w:rsid w:val="00DF049E"/>
    <w:rsid w:val="00DF0673"/>
    <w:rsid w:val="00DF1B61"/>
    <w:rsid w:val="00E065A8"/>
    <w:rsid w:val="00E1489B"/>
    <w:rsid w:val="00E14C1B"/>
    <w:rsid w:val="00E1792A"/>
    <w:rsid w:val="00E279EF"/>
    <w:rsid w:val="00E27E29"/>
    <w:rsid w:val="00E32A19"/>
    <w:rsid w:val="00E37C82"/>
    <w:rsid w:val="00E479DA"/>
    <w:rsid w:val="00E62E35"/>
    <w:rsid w:val="00E7196A"/>
    <w:rsid w:val="00E7576C"/>
    <w:rsid w:val="00E77497"/>
    <w:rsid w:val="00E83DE2"/>
    <w:rsid w:val="00E87825"/>
    <w:rsid w:val="00E937BC"/>
    <w:rsid w:val="00EA6EFE"/>
    <w:rsid w:val="00EB2C12"/>
    <w:rsid w:val="00EB3505"/>
    <w:rsid w:val="00EC00F4"/>
    <w:rsid w:val="00EC08C6"/>
    <w:rsid w:val="00EC4EB6"/>
    <w:rsid w:val="00EC7362"/>
    <w:rsid w:val="00ED3C45"/>
    <w:rsid w:val="00ED5966"/>
    <w:rsid w:val="00EE6010"/>
    <w:rsid w:val="00EF495B"/>
    <w:rsid w:val="00EF4E7F"/>
    <w:rsid w:val="00F00C73"/>
    <w:rsid w:val="00F02D38"/>
    <w:rsid w:val="00F075DD"/>
    <w:rsid w:val="00F10CF4"/>
    <w:rsid w:val="00F35F34"/>
    <w:rsid w:val="00F40392"/>
    <w:rsid w:val="00F4098C"/>
    <w:rsid w:val="00F44584"/>
    <w:rsid w:val="00F464B2"/>
    <w:rsid w:val="00F53ADB"/>
    <w:rsid w:val="00F53F21"/>
    <w:rsid w:val="00F57802"/>
    <w:rsid w:val="00F6318C"/>
    <w:rsid w:val="00F712D5"/>
    <w:rsid w:val="00F76C8C"/>
    <w:rsid w:val="00F80548"/>
    <w:rsid w:val="00F80C57"/>
    <w:rsid w:val="00F8709F"/>
    <w:rsid w:val="00FA1E83"/>
    <w:rsid w:val="00FA724D"/>
    <w:rsid w:val="00FC4198"/>
    <w:rsid w:val="00FE05FE"/>
    <w:rsid w:val="00FE16D2"/>
    <w:rsid w:val="00FE3ED2"/>
    <w:rsid w:val="00FE4268"/>
    <w:rsid w:val="00FF23D0"/>
    <w:rsid w:val="00FF63E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E14C1B"/>
    <w:pPr>
      <w:spacing w:before="100" w:beforeAutospacing="1" w:after="100" w:afterAutospacing="1"/>
      <w:outlineLvl w:val="3"/>
    </w:pPr>
    <w:rPr>
      <w:b/>
      <w:bCs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E14C1B"/>
    <w:rPr>
      <w:b/>
      <w:bCs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0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2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.springer.com/chapter/10.1007/978-1-4615-4985-7_3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link.springer.com/chapter/10.1007/978-1-4615-4985-7_4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892</Words>
  <Characters>5091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55</cp:revision>
  <cp:lastPrinted>2017-07-07T07:16:00Z</cp:lastPrinted>
  <dcterms:created xsi:type="dcterms:W3CDTF">2017-03-30T13:11:00Z</dcterms:created>
  <dcterms:modified xsi:type="dcterms:W3CDTF">2018-12-27T07:02:00Z</dcterms:modified>
</cp:coreProperties>
</file>